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9635C" w14:textId="7A57D6E0" w:rsidR="00C54C52" w:rsidRPr="007C61B7" w:rsidRDefault="00C54C52" w:rsidP="00C54C52">
      <w:pPr>
        <w:jc w:val="center"/>
        <w:rPr>
          <w:bCs/>
          <w:sz w:val="28"/>
          <w:szCs w:val="28"/>
        </w:rPr>
      </w:pPr>
      <w:r w:rsidRPr="007C61B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FFD6A6" wp14:editId="75FBD8EC">
                <wp:simplePos x="0" y="0"/>
                <wp:positionH relativeFrom="column">
                  <wp:posOffset>-895350</wp:posOffset>
                </wp:positionH>
                <wp:positionV relativeFrom="page">
                  <wp:posOffset>289560</wp:posOffset>
                </wp:positionV>
                <wp:extent cx="8054340" cy="327660"/>
                <wp:effectExtent l="0" t="0" r="381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5434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E0BDB" w14:textId="77777777" w:rsidR="00C54C52" w:rsidRPr="00347703" w:rsidRDefault="00C54C52" w:rsidP="00C54C52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OHIO STATE UNIVERSITY </w:t>
                            </w:r>
                            <w:r w:rsidRPr="00347703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EXTENS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FFD6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0.5pt;margin-top:22.8pt;width:634.2pt;height:25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" fillcolor="#a5a5a5 [2092]" stroked="f">
                <v:textbox inset="0,,0">
                  <w:txbxContent>
                    <w:p w14:paraId="696E0BDB" w14:textId="77777777" w:rsidR="00C54C52" w:rsidRPr="00347703" w:rsidRDefault="00C54C52" w:rsidP="00C54C52">
                      <w:pPr>
                        <w:jc w:val="center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OHIO STATE UNIVERSITY </w:t>
                      </w:r>
                      <w:r w:rsidRPr="00347703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EXTENSION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7C61B7">
        <w:rPr>
          <w:bCs/>
          <w:sz w:val="36"/>
          <w:szCs w:val="36"/>
        </w:rPr>
        <w:t>2022 4-H Project “Interview” Evaluations</w:t>
      </w:r>
    </w:p>
    <w:p w14:paraId="02657686" w14:textId="77777777" w:rsidR="00C54C52" w:rsidRPr="007C61B7" w:rsidRDefault="00C54C52" w:rsidP="00C54C52">
      <w:pPr>
        <w:tabs>
          <w:tab w:val="left" w:pos="390"/>
        </w:tabs>
        <w:ind w:left="390" w:hanging="390"/>
        <w:rPr>
          <w:b w:val="0"/>
          <w:bCs/>
          <w:sz w:val="32"/>
          <w:szCs w:val="32"/>
        </w:rPr>
      </w:pPr>
      <w:r w:rsidRPr="007C61B7">
        <w:rPr>
          <w:sz w:val="28"/>
          <w:szCs w:val="28"/>
        </w:rPr>
        <w:tab/>
      </w:r>
      <w:r w:rsidRPr="007C61B7">
        <w:rPr>
          <w:sz w:val="28"/>
          <w:szCs w:val="28"/>
        </w:rPr>
        <w:tab/>
      </w:r>
      <w:r w:rsidRPr="007C61B7">
        <w:rPr>
          <w:sz w:val="28"/>
          <w:szCs w:val="28"/>
        </w:rPr>
        <w:tab/>
        <w:t xml:space="preserve">     </w:t>
      </w:r>
      <w:r w:rsidRPr="007C61B7">
        <w:rPr>
          <w:b w:val="0"/>
          <w:bCs/>
          <w:sz w:val="32"/>
          <w:szCs w:val="32"/>
        </w:rPr>
        <w:t>Schedule for Pre-Fair and Fair Judging Days</w:t>
      </w:r>
    </w:p>
    <w:p w14:paraId="2847D4A3" w14:textId="77777777" w:rsidR="00C54C52" w:rsidRPr="007C61B7" w:rsidRDefault="00C54C52" w:rsidP="00C54C52">
      <w:pPr>
        <w:tabs>
          <w:tab w:val="left" w:pos="390"/>
        </w:tabs>
        <w:ind w:right="-90"/>
        <w:rPr>
          <w:bCs/>
          <w:szCs w:val="24"/>
          <w:u w:val="single"/>
        </w:rPr>
      </w:pPr>
    </w:p>
    <w:p w14:paraId="66B53D2E" w14:textId="77777777" w:rsidR="00C54C52" w:rsidRPr="007C61B7" w:rsidRDefault="00C54C52" w:rsidP="00C54C52">
      <w:pPr>
        <w:tabs>
          <w:tab w:val="left" w:pos="390"/>
        </w:tabs>
        <w:ind w:right="-90"/>
        <w:rPr>
          <w:bCs/>
          <w:szCs w:val="24"/>
          <w:u w:val="single"/>
        </w:rPr>
        <w:sectPr w:rsidR="00C54C52" w:rsidRPr="007C61B7" w:rsidSect="00C54C52">
          <w:headerReference w:type="even" r:id="rId7"/>
          <w:footerReference w:type="even" r:id="rId8"/>
          <w:headerReference w:type="first" r:id="rId9"/>
          <w:pgSz w:w="12240" w:h="15840"/>
          <w:pgMar w:top="450" w:right="810" w:bottom="1080" w:left="1170" w:header="720" w:footer="585" w:gutter="0"/>
          <w:pgNumType w:chapStyle="1" w:chapSep="period"/>
          <w:cols w:space="360"/>
          <w:titlePg/>
          <w:docGrid w:linePitch="360"/>
        </w:sectPr>
      </w:pPr>
    </w:p>
    <w:p w14:paraId="49FAE852" w14:textId="45A0CAD2" w:rsidR="00C54C52" w:rsidRPr="007C61B7" w:rsidRDefault="00F74D3C" w:rsidP="00C54C52">
      <w:pPr>
        <w:tabs>
          <w:tab w:val="left" w:pos="600"/>
          <w:tab w:val="left" w:pos="840"/>
        </w:tabs>
        <w:ind w:left="480" w:right="-270" w:hanging="480"/>
        <w:rPr>
          <w:bCs/>
          <w:szCs w:val="24"/>
        </w:rPr>
      </w:pPr>
      <w:r w:rsidRPr="007C61B7">
        <w:rPr>
          <w:bCs/>
          <w:szCs w:val="24"/>
          <w:u w:val="single"/>
        </w:rPr>
        <w:t>NON LIVESTOCK 4-H PROJECT</w:t>
      </w:r>
      <w:r w:rsidR="00C54C52" w:rsidRPr="007C61B7">
        <w:rPr>
          <w:bCs/>
          <w:szCs w:val="24"/>
          <w:u w:val="single"/>
        </w:rPr>
        <w:t xml:space="preserve"> JUDGING</w:t>
      </w:r>
      <w:r w:rsidR="00C54C52" w:rsidRPr="007C61B7">
        <w:rPr>
          <w:bCs/>
          <w:szCs w:val="24"/>
        </w:rPr>
        <w:t xml:space="preserve">  </w:t>
      </w:r>
    </w:p>
    <w:p w14:paraId="4CAECEFF" w14:textId="1DF137EB" w:rsidR="00C54C52" w:rsidRPr="007C61B7" w:rsidRDefault="00C54C52" w:rsidP="00C54C52">
      <w:pPr>
        <w:tabs>
          <w:tab w:val="left" w:pos="600"/>
          <w:tab w:val="left" w:pos="840"/>
        </w:tabs>
        <w:ind w:left="480" w:right="-270" w:hanging="480"/>
        <w:rPr>
          <w:bCs/>
          <w:sz w:val="10"/>
          <w:szCs w:val="10"/>
          <w:u w:val="single"/>
        </w:rPr>
      </w:pPr>
      <w:r w:rsidRPr="007C61B7">
        <w:rPr>
          <w:bCs/>
          <w:szCs w:val="24"/>
        </w:rPr>
        <w:t xml:space="preserve"> </w:t>
      </w:r>
    </w:p>
    <w:p w14:paraId="094746A1" w14:textId="42BB13BE" w:rsidR="00C54C52" w:rsidRPr="007C61B7" w:rsidRDefault="00C54C52" w:rsidP="00C54C52">
      <w:pPr>
        <w:tabs>
          <w:tab w:val="left" w:pos="600"/>
          <w:tab w:val="left" w:pos="840"/>
        </w:tabs>
        <w:ind w:left="480" w:hanging="480"/>
        <w:jc w:val="center"/>
        <w:rPr>
          <w:szCs w:val="24"/>
        </w:rPr>
      </w:pPr>
      <w:r w:rsidRPr="007C61B7">
        <w:rPr>
          <w:bCs/>
          <w:szCs w:val="24"/>
        </w:rPr>
        <w:t>Thursday July 14- Day &amp; Evening Judging</w:t>
      </w:r>
    </w:p>
    <w:p w14:paraId="0E6D4C75" w14:textId="77777777" w:rsidR="00C54C52" w:rsidRPr="007C61B7" w:rsidRDefault="00C54C52" w:rsidP="00C54C52">
      <w:pPr>
        <w:tabs>
          <w:tab w:val="left" w:pos="600"/>
          <w:tab w:val="left" w:pos="840"/>
        </w:tabs>
        <w:ind w:left="90"/>
        <w:jc w:val="center"/>
        <w:rPr>
          <w:b w:val="0"/>
          <w:bCs/>
          <w:i/>
          <w:szCs w:val="24"/>
        </w:rPr>
      </w:pPr>
      <w:r w:rsidRPr="007C61B7">
        <w:rPr>
          <w:b w:val="0"/>
          <w:i/>
          <w:szCs w:val="24"/>
        </w:rPr>
        <w:t>Specific Project times/ location will be available closer to date of judging.</w:t>
      </w:r>
    </w:p>
    <w:p w14:paraId="121AE04D" w14:textId="77777777" w:rsidR="00C54C52" w:rsidRPr="007C61B7" w:rsidRDefault="00C54C52" w:rsidP="00C54C52">
      <w:pPr>
        <w:tabs>
          <w:tab w:val="left" w:pos="702"/>
        </w:tabs>
        <w:ind w:left="480" w:hanging="480"/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 xml:space="preserve"> 91  </w:t>
      </w:r>
      <w:r w:rsidRPr="007C61B7">
        <w:rPr>
          <w:b w:val="0"/>
          <w:bCs/>
          <w:sz w:val="22"/>
          <w:szCs w:val="22"/>
        </w:rPr>
        <w:tab/>
      </w:r>
      <w:r w:rsidRPr="007C61B7">
        <w:rPr>
          <w:b w:val="0"/>
          <w:bCs/>
          <w:sz w:val="22"/>
          <w:szCs w:val="22"/>
        </w:rPr>
        <w:tab/>
        <w:t>Discovering 4-H</w:t>
      </w:r>
    </w:p>
    <w:p w14:paraId="2C1B9B80" w14:textId="77777777" w:rsidR="00C54C52" w:rsidRPr="007C61B7" w:rsidRDefault="00C54C52" w:rsidP="00C54C52">
      <w:pPr>
        <w:tabs>
          <w:tab w:val="left" w:pos="702"/>
        </w:tabs>
        <w:ind w:left="480" w:hanging="48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 xml:space="preserve"> 92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4-H Around The Globe</w:t>
      </w:r>
    </w:p>
    <w:p w14:paraId="3A2959D0" w14:textId="6B2A2311" w:rsidR="00C54C52" w:rsidRPr="007C61B7" w:rsidRDefault="00C54C52" w:rsidP="00C54C52">
      <w:pPr>
        <w:tabs>
          <w:tab w:val="left" w:pos="702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73</w:t>
      </w:r>
      <w:r w:rsidRPr="007C61B7">
        <w:rPr>
          <w:b w:val="0"/>
          <w:sz w:val="22"/>
          <w:szCs w:val="24"/>
        </w:rPr>
        <w:tab/>
        <w:t>Horseless Horse</w:t>
      </w:r>
    </w:p>
    <w:p w14:paraId="16C43396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4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Vet 1 – From Airedales to Zebras</w:t>
      </w:r>
    </w:p>
    <w:p w14:paraId="7FFBB6B0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4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Vet 2 – All Systems Go</w:t>
      </w:r>
    </w:p>
    <w:p w14:paraId="4A90240F" w14:textId="6C6C3F26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4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Vet 3 – On the Cutting Edge</w:t>
      </w:r>
    </w:p>
    <w:p w14:paraId="5F675202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0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You’re the Athlete</w:t>
      </w:r>
    </w:p>
    <w:p w14:paraId="19C2019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5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taying Healthy</w:t>
      </w:r>
    </w:p>
    <w:p w14:paraId="42C33EFE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352 </w:t>
      </w:r>
      <w:r w:rsidRPr="007C61B7">
        <w:rPr>
          <w:b w:val="0"/>
          <w:sz w:val="22"/>
          <w:szCs w:val="24"/>
        </w:rPr>
        <w:tab/>
        <w:t>Keeping Fit</w:t>
      </w:r>
    </w:p>
    <w:p w14:paraId="575460E7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353 </w:t>
      </w:r>
      <w:r w:rsidRPr="007C61B7">
        <w:rPr>
          <w:b w:val="0"/>
          <w:sz w:val="22"/>
          <w:szCs w:val="24"/>
        </w:rPr>
        <w:tab/>
        <w:t>First Aid in Action</w:t>
      </w:r>
    </w:p>
    <w:p w14:paraId="5B165475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5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Medicine Science &amp; Safety</w:t>
      </w:r>
    </w:p>
    <w:p w14:paraId="02B304D8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5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Tracking Your Health &amp; Fitness</w:t>
      </w:r>
    </w:p>
    <w:p w14:paraId="28CD7B02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357 </w:t>
      </w:r>
      <w:r w:rsidRPr="007C61B7">
        <w:rPr>
          <w:b w:val="0"/>
          <w:sz w:val="22"/>
          <w:szCs w:val="24"/>
        </w:rPr>
        <w:tab/>
        <w:t>Alcohol and Drug Abuse</w:t>
      </w:r>
    </w:p>
    <w:p w14:paraId="6DF4B978" w14:textId="6B0E6C34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5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The Truth about Tobacco</w:t>
      </w:r>
    </w:p>
    <w:p w14:paraId="2359FE67" w14:textId="5D438DEF" w:rsidR="006D21F4" w:rsidRPr="007C61B7" w:rsidRDefault="006D21F4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5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Your Thoughts Matter</w:t>
      </w:r>
    </w:p>
    <w:p w14:paraId="03A8F1FB" w14:textId="070F0A41" w:rsidR="006D21F4" w:rsidRPr="007C61B7" w:rsidRDefault="006D21F4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3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Pr="007C61B7">
        <w:rPr>
          <w:bCs/>
          <w:sz w:val="22"/>
          <w:szCs w:val="24"/>
        </w:rPr>
        <w:t>Superhero You</w:t>
      </w:r>
    </w:p>
    <w:p w14:paraId="3D6B0594" w14:textId="77777777" w:rsidR="00C54C52" w:rsidRPr="007C61B7" w:rsidRDefault="00C54C52" w:rsidP="00C54C52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405</w:t>
      </w:r>
      <w:r w:rsidRPr="007C61B7">
        <w:rPr>
          <w:b w:val="0"/>
          <w:bCs/>
          <w:iCs/>
          <w:sz w:val="22"/>
          <w:szCs w:val="22"/>
        </w:rPr>
        <w:tab/>
        <w:t>The Laundry Project</w:t>
      </w:r>
    </w:p>
    <w:p w14:paraId="4DC1C559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0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lothes for High School &amp; College</w:t>
      </w:r>
    </w:p>
    <w:p w14:paraId="1DBCC538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07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Accessories for Teens</w:t>
      </w:r>
    </w:p>
    <w:p w14:paraId="6DE6BFAC" w14:textId="1B2AB1CF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0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reative Costumes</w:t>
      </w:r>
    </w:p>
    <w:p w14:paraId="4FF40D64" w14:textId="18418017" w:rsidR="00A069A2" w:rsidRPr="007C61B7" w:rsidRDefault="00A069A2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409</w:t>
      </w:r>
      <w:r>
        <w:rPr>
          <w:b w:val="0"/>
          <w:sz w:val="22"/>
          <w:szCs w:val="24"/>
        </w:rPr>
        <w:tab/>
      </w:r>
      <w:r>
        <w:rPr>
          <w:b w:val="0"/>
          <w:sz w:val="22"/>
          <w:szCs w:val="24"/>
        </w:rPr>
        <w:tab/>
        <w:t>Sew Fun</w:t>
      </w:r>
    </w:p>
    <w:p w14:paraId="48540A84" w14:textId="77777777" w:rsidR="00C54C52" w:rsidRPr="007C61B7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Designed By Me</w:t>
      </w:r>
    </w:p>
    <w:p w14:paraId="5B244C7C" w14:textId="77777777" w:rsidR="00C54C52" w:rsidRPr="007C61B7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11 </w:t>
      </w:r>
      <w:r w:rsidRPr="007C61B7">
        <w:rPr>
          <w:b w:val="0"/>
          <w:sz w:val="22"/>
          <w:szCs w:val="24"/>
        </w:rPr>
        <w:tab/>
        <w:t>em●bel●ish: 4-H Guide to Wearable Art</w:t>
      </w:r>
    </w:p>
    <w:p w14:paraId="1A97056B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ew for Others</w:t>
      </w:r>
    </w:p>
    <w:p w14:paraId="2EB7A19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3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undresses and Jumpers</w:t>
      </w:r>
    </w:p>
    <w:p w14:paraId="55BE7E16" w14:textId="099155F5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="00A069A2">
        <w:rPr>
          <w:b w:val="0"/>
          <w:sz w:val="22"/>
          <w:szCs w:val="24"/>
        </w:rPr>
        <w:t>Ready, Set, Sew Active</w:t>
      </w:r>
    </w:p>
    <w:p w14:paraId="07F7EB3C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7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Dress-Up Outfits</w:t>
      </w:r>
    </w:p>
    <w:p w14:paraId="4D081D16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Loungewear</w:t>
      </w:r>
    </w:p>
    <w:p w14:paraId="4B50A8FD" w14:textId="24407CE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1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="00A069A2">
        <w:rPr>
          <w:b w:val="0"/>
          <w:sz w:val="22"/>
          <w:szCs w:val="24"/>
        </w:rPr>
        <w:t>Terrific Tops</w:t>
      </w:r>
    </w:p>
    <w:p w14:paraId="706FBD23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2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Outerwear for Anywhere</w:t>
      </w:r>
    </w:p>
    <w:p w14:paraId="09B7CFA5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2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lothing for Middle School</w:t>
      </w:r>
    </w:p>
    <w:p w14:paraId="6BA59E0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2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Look Great for Less</w:t>
      </w:r>
    </w:p>
    <w:p w14:paraId="4BABFEAE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2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lothing for your Career</w:t>
      </w:r>
    </w:p>
    <w:p w14:paraId="20564389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30 </w:t>
      </w:r>
      <w:r w:rsidRPr="007C61B7">
        <w:rPr>
          <w:b w:val="0"/>
          <w:sz w:val="22"/>
          <w:szCs w:val="24"/>
        </w:rPr>
        <w:tab/>
        <w:t xml:space="preserve">Shopping Savvy </w:t>
      </w:r>
    </w:p>
    <w:p w14:paraId="79693B06" w14:textId="77777777" w:rsidR="00C54C52" w:rsidRPr="007C61B7" w:rsidRDefault="00C54C52" w:rsidP="00C54C52">
      <w:pPr>
        <w:tabs>
          <w:tab w:val="left" w:pos="72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32M </w:t>
      </w:r>
      <w:r w:rsidRPr="007C61B7">
        <w:rPr>
          <w:b w:val="0"/>
          <w:sz w:val="22"/>
          <w:szCs w:val="24"/>
        </w:rPr>
        <w:tab/>
        <w:t>Sewing Master</w:t>
      </w:r>
    </w:p>
    <w:p w14:paraId="550A4F76" w14:textId="77777777" w:rsidR="00C54C52" w:rsidRPr="007C61B7" w:rsidRDefault="00C54C52" w:rsidP="00C54C52">
      <w:pPr>
        <w:tabs>
          <w:tab w:val="left" w:pos="54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4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Family History Treasure Hunt</w:t>
      </w:r>
    </w:p>
    <w:p w14:paraId="07974C7E" w14:textId="77777777" w:rsidR="00C54C52" w:rsidRPr="007C61B7" w:rsidRDefault="00C54C52" w:rsidP="00C54C52">
      <w:pPr>
        <w:tabs>
          <w:tab w:val="left" w:pos="54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4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Becoming Money Wise</w:t>
      </w:r>
    </w:p>
    <w:p w14:paraId="525E4375" w14:textId="79D9C0B1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48</w:t>
      </w:r>
      <w:r w:rsidRPr="007C61B7">
        <w:rPr>
          <w:b w:val="0"/>
          <w:sz w:val="22"/>
          <w:szCs w:val="24"/>
        </w:rPr>
        <w:tab/>
        <w:t xml:space="preserve">  </w:t>
      </w:r>
      <w:r w:rsidRPr="007C61B7">
        <w:rPr>
          <w:b w:val="0"/>
          <w:sz w:val="22"/>
          <w:szCs w:val="24"/>
        </w:rPr>
        <w:tab/>
        <w:t>Teens</w:t>
      </w:r>
      <w:r w:rsidR="007C61B7">
        <w:rPr>
          <w:b w:val="0"/>
          <w:sz w:val="22"/>
          <w:szCs w:val="24"/>
        </w:rPr>
        <w:t xml:space="preserve">… </w:t>
      </w:r>
      <w:r w:rsidRPr="007C61B7">
        <w:rPr>
          <w:b w:val="0"/>
          <w:sz w:val="22"/>
          <w:szCs w:val="24"/>
        </w:rPr>
        <w:t>On the Road to Financial Success</w:t>
      </w:r>
    </w:p>
    <w:p w14:paraId="054EB680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59</w:t>
      </w:r>
      <w:r w:rsidRPr="007C61B7">
        <w:rPr>
          <w:b w:val="0"/>
          <w:sz w:val="22"/>
          <w:szCs w:val="24"/>
        </w:rPr>
        <w:tab/>
        <w:t xml:space="preserve"> </w:t>
      </w:r>
      <w:r w:rsidRPr="007C61B7">
        <w:rPr>
          <w:b w:val="0"/>
          <w:sz w:val="22"/>
          <w:szCs w:val="24"/>
        </w:rPr>
        <w:tab/>
        <w:t xml:space="preserve"> Let’s Start Cooking</w:t>
      </w:r>
    </w:p>
    <w:p w14:paraId="37BBFB8E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6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Let’s Bake Quick Breads</w:t>
      </w:r>
    </w:p>
    <w:p w14:paraId="41AE531F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62 </w:t>
      </w:r>
      <w:r w:rsidRPr="007C61B7">
        <w:rPr>
          <w:b w:val="0"/>
          <w:sz w:val="22"/>
          <w:szCs w:val="24"/>
        </w:rPr>
        <w:tab/>
        <w:t>Yeast Breads on the Rise</w:t>
      </w:r>
    </w:p>
    <w:p w14:paraId="57B7B29D" w14:textId="00A2257D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63  </w:t>
      </w:r>
      <w:r w:rsidRPr="007C61B7">
        <w:rPr>
          <w:b w:val="0"/>
          <w:sz w:val="22"/>
          <w:szCs w:val="24"/>
        </w:rPr>
        <w:tab/>
        <w:t>Sports Nutrition: Ready,</w:t>
      </w:r>
      <w:r w:rsidR="006D21F4" w:rsidRPr="007C61B7">
        <w:rPr>
          <w:b w:val="0"/>
          <w:sz w:val="22"/>
          <w:szCs w:val="24"/>
        </w:rPr>
        <w:t xml:space="preserve"> </w:t>
      </w:r>
      <w:r w:rsidRPr="007C61B7">
        <w:rPr>
          <w:b w:val="0"/>
          <w:sz w:val="22"/>
          <w:szCs w:val="24"/>
        </w:rPr>
        <w:t>Set, Go</w:t>
      </w:r>
    </w:p>
    <w:p w14:paraId="3D4C0F85" w14:textId="4503CE26" w:rsidR="00C54C52" w:rsidRPr="007C61B7" w:rsidRDefault="002B1738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111122" wp14:editId="0181AE60">
                <wp:simplePos x="0" y="0"/>
                <wp:positionH relativeFrom="page">
                  <wp:align>right</wp:align>
                </wp:positionH>
                <wp:positionV relativeFrom="page">
                  <wp:posOffset>295910</wp:posOffset>
                </wp:positionV>
                <wp:extent cx="8054340" cy="327660"/>
                <wp:effectExtent l="0" t="0" r="3810" b="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5434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5A2944" w14:textId="77777777" w:rsidR="007C61B7" w:rsidRPr="00347703" w:rsidRDefault="007C61B7" w:rsidP="007C61B7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OHIO STATE UNIVERSITY </w:t>
                            </w:r>
                            <w:r w:rsidRPr="00347703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EXTENS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11122" id="Text Box 36" o:spid="_x0000_s1027" type="#_x0000_t202" style="position:absolute;margin-left:583pt;margin-top:23.3pt;width:634.2pt;height:25.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" fillcolor="#a5a5a5 [2092]" stroked="f">
                <v:textbox inset="0,,0">
                  <w:txbxContent>
                    <w:p w14:paraId="155A2944" w14:textId="77777777" w:rsidR="007C61B7" w:rsidRPr="00347703" w:rsidRDefault="007C61B7" w:rsidP="007C61B7">
                      <w:pPr>
                        <w:jc w:val="center"/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OHIO STATE UNIVERSITY </w:t>
                      </w:r>
                      <w:r w:rsidRPr="00347703">
                        <w:rPr>
                          <w:color w:val="FFFFFF" w:themeColor="background1"/>
                          <w:sz w:val="32"/>
                          <w:szCs w:val="32"/>
                        </w:rPr>
                        <w:t xml:space="preserve">EXTENSION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C54C52" w:rsidRPr="007C61B7">
        <w:rPr>
          <w:b w:val="0"/>
          <w:sz w:val="22"/>
          <w:szCs w:val="24"/>
        </w:rPr>
        <w:t>467</w:t>
      </w:r>
      <w:r w:rsidR="00C54C52" w:rsidRPr="007C61B7">
        <w:rPr>
          <w:b w:val="0"/>
          <w:sz w:val="22"/>
          <w:szCs w:val="24"/>
        </w:rPr>
        <w:tab/>
      </w:r>
      <w:r w:rsidR="00C54C52" w:rsidRPr="007C61B7">
        <w:rPr>
          <w:b w:val="0"/>
          <w:sz w:val="22"/>
          <w:szCs w:val="24"/>
        </w:rPr>
        <w:tab/>
        <w:t>You’re the Chef</w:t>
      </w:r>
    </w:p>
    <w:p w14:paraId="29FC3D08" w14:textId="62C6D975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6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Global Gourmet</w:t>
      </w:r>
    </w:p>
    <w:p w14:paraId="4CBE1BF8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7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Grill Master</w:t>
      </w:r>
    </w:p>
    <w:p w14:paraId="3443DE8C" w14:textId="7FE3992F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7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Beyond the Grill</w:t>
      </w:r>
    </w:p>
    <w:p w14:paraId="2ABD7874" w14:textId="0B1457C4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7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tar Spangled Foods</w:t>
      </w:r>
    </w:p>
    <w:p w14:paraId="41C2BA94" w14:textId="131D6412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7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="006D21F4" w:rsidRPr="007C61B7">
        <w:rPr>
          <w:bCs/>
          <w:sz w:val="22"/>
          <w:szCs w:val="24"/>
        </w:rPr>
        <w:t>Kitchen Boss</w:t>
      </w:r>
    </w:p>
    <w:p w14:paraId="667CA1B2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77 </w:t>
      </w:r>
      <w:r w:rsidRPr="007C61B7">
        <w:rPr>
          <w:b w:val="0"/>
          <w:sz w:val="22"/>
          <w:szCs w:val="24"/>
        </w:rPr>
        <w:tab/>
        <w:t>Party Planner</w:t>
      </w:r>
    </w:p>
    <w:p w14:paraId="56541303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8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Everyday Food and Fitness</w:t>
      </w:r>
    </w:p>
    <w:p w14:paraId="726A42C3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84 </w:t>
      </w:r>
      <w:r w:rsidRPr="007C61B7">
        <w:rPr>
          <w:b w:val="0"/>
          <w:sz w:val="22"/>
          <w:szCs w:val="24"/>
        </w:rPr>
        <w:tab/>
        <w:t>Snack Attack</w:t>
      </w:r>
    </w:p>
    <w:p w14:paraId="71902986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85 </w:t>
      </w:r>
      <w:r w:rsidRPr="007C61B7">
        <w:rPr>
          <w:b w:val="0"/>
          <w:sz w:val="22"/>
          <w:szCs w:val="24"/>
        </w:rPr>
        <w:tab/>
        <w:t xml:space="preserve">Racing the Clock Awesome Meals </w:t>
      </w:r>
    </w:p>
    <w:p w14:paraId="4295EF18" w14:textId="77777777" w:rsidR="00C54C52" w:rsidRPr="007C61B7" w:rsidRDefault="00C54C52" w:rsidP="00C54C52">
      <w:pPr>
        <w:tabs>
          <w:tab w:val="left" w:pos="600"/>
          <w:tab w:val="left" w:pos="840"/>
        </w:tabs>
        <w:ind w:left="480" w:hanging="48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86 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  Dashboard Dining</w:t>
      </w:r>
    </w:p>
    <w:p w14:paraId="0D02377A" w14:textId="57C704A1" w:rsidR="00C54C52" w:rsidRPr="007C61B7" w:rsidRDefault="00C54C52" w:rsidP="00C54C52">
      <w:pPr>
        <w:tabs>
          <w:tab w:val="left" w:pos="600"/>
          <w:tab w:val="left" w:pos="840"/>
        </w:tabs>
        <w:ind w:left="480" w:hanging="480"/>
        <w:rPr>
          <w:b w:val="0"/>
          <w:bCs/>
          <w:sz w:val="30"/>
          <w:szCs w:val="30"/>
          <w:u w:val="single"/>
        </w:rPr>
      </w:pPr>
      <w:r w:rsidRPr="007C61B7">
        <w:rPr>
          <w:b w:val="0"/>
          <w:sz w:val="22"/>
          <w:szCs w:val="24"/>
        </w:rPr>
        <w:t xml:space="preserve">487 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  </w:t>
      </w:r>
      <w:r w:rsidR="007C11E8">
        <w:rPr>
          <w:b w:val="0"/>
          <w:sz w:val="22"/>
          <w:szCs w:val="24"/>
        </w:rPr>
        <w:t xml:space="preserve">Take a </w:t>
      </w:r>
      <w:r w:rsidRPr="007C61B7">
        <w:rPr>
          <w:b w:val="0"/>
          <w:sz w:val="22"/>
          <w:szCs w:val="24"/>
        </w:rPr>
        <w:t>Break for Breakfast</w:t>
      </w:r>
    </w:p>
    <w:p w14:paraId="2916E8F0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9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It’s My Home</w:t>
      </w:r>
    </w:p>
    <w:p w14:paraId="6EF2F9B4" w14:textId="77777777" w:rsidR="00C54C52" w:rsidRPr="007C61B7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92 </w:t>
      </w:r>
      <w:r w:rsidRPr="007C61B7">
        <w:rPr>
          <w:b w:val="0"/>
          <w:sz w:val="22"/>
          <w:szCs w:val="24"/>
        </w:rPr>
        <w:tab/>
        <w:t>Cake Decorating Project/Record Book</w:t>
      </w:r>
    </w:p>
    <w:p w14:paraId="7A626945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9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Make Over My Space</w:t>
      </w:r>
    </w:p>
    <w:p w14:paraId="2C6D7813" w14:textId="625D0025" w:rsidR="00C54C52" w:rsidRDefault="00C54C52" w:rsidP="00C54C52">
      <w:pPr>
        <w:tabs>
          <w:tab w:val="left" w:pos="390"/>
        </w:tabs>
        <w:rPr>
          <w:b w:val="0"/>
          <w:i/>
          <w:sz w:val="22"/>
          <w:szCs w:val="24"/>
        </w:rPr>
      </w:pPr>
      <w:r w:rsidRPr="007C61B7">
        <w:rPr>
          <w:b w:val="0"/>
          <w:sz w:val="22"/>
          <w:szCs w:val="24"/>
        </w:rPr>
        <w:t>49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Your First Home Away From Home- </w:t>
      </w:r>
      <w:r w:rsidRPr="007C61B7">
        <w:rPr>
          <w:b w:val="0"/>
          <w:i/>
          <w:sz w:val="22"/>
          <w:szCs w:val="24"/>
        </w:rPr>
        <w:t>Online</w:t>
      </w:r>
    </w:p>
    <w:p w14:paraId="24DB819B" w14:textId="05327D68" w:rsidR="00B203B4" w:rsidRPr="00B203B4" w:rsidRDefault="00B203B4" w:rsidP="00C54C52">
      <w:pPr>
        <w:tabs>
          <w:tab w:val="left" w:pos="390"/>
        </w:tabs>
        <w:rPr>
          <w:b w:val="0"/>
          <w:iCs/>
          <w:sz w:val="22"/>
          <w:szCs w:val="24"/>
        </w:rPr>
      </w:pPr>
      <w:r>
        <w:rPr>
          <w:b w:val="0"/>
          <w:iCs/>
          <w:sz w:val="22"/>
          <w:szCs w:val="24"/>
        </w:rPr>
        <w:t>496</w:t>
      </w:r>
      <w:r>
        <w:rPr>
          <w:b w:val="0"/>
          <w:iCs/>
          <w:sz w:val="22"/>
          <w:szCs w:val="24"/>
        </w:rPr>
        <w:tab/>
      </w:r>
      <w:r>
        <w:rPr>
          <w:b w:val="0"/>
          <w:iCs/>
          <w:sz w:val="22"/>
          <w:szCs w:val="24"/>
        </w:rPr>
        <w:tab/>
        <w:t>My Favorite Things</w:t>
      </w:r>
    </w:p>
    <w:p w14:paraId="7EA43C0D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97 </w:t>
      </w:r>
      <w:r w:rsidRPr="007C61B7">
        <w:rPr>
          <w:b w:val="0"/>
          <w:sz w:val="22"/>
          <w:szCs w:val="24"/>
        </w:rPr>
        <w:tab/>
        <w:t>Scrapbooking</w:t>
      </w:r>
    </w:p>
    <w:p w14:paraId="7DA0C60A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49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Quilting the Best Better</w:t>
      </w:r>
    </w:p>
    <w:p w14:paraId="1BDA6FA3" w14:textId="5DF2143F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499 </w:t>
      </w:r>
      <w:r w:rsidRPr="007C61B7">
        <w:rPr>
          <w:b w:val="0"/>
          <w:sz w:val="22"/>
          <w:szCs w:val="24"/>
        </w:rPr>
        <w:tab/>
        <w:t>You Can Quilt</w:t>
      </w:r>
    </w:p>
    <w:p w14:paraId="2A0D5BFE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4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rank It Up</w:t>
      </w:r>
    </w:p>
    <w:p w14:paraId="5D8EEB66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4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Warm It Up</w:t>
      </w:r>
    </w:p>
    <w:p w14:paraId="4EE996DF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43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Tune It Up</w:t>
      </w:r>
    </w:p>
    <w:p w14:paraId="724DDBA6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6 </w:t>
      </w:r>
      <w:r w:rsidRPr="007C61B7">
        <w:rPr>
          <w:b w:val="0"/>
          <w:sz w:val="22"/>
          <w:szCs w:val="24"/>
        </w:rPr>
        <w:tab/>
        <w:t>Measuring Up</w:t>
      </w:r>
    </w:p>
    <w:p w14:paraId="2FF06C10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7 </w:t>
      </w:r>
      <w:r w:rsidRPr="007C61B7">
        <w:rPr>
          <w:b w:val="0"/>
          <w:sz w:val="22"/>
          <w:szCs w:val="24"/>
        </w:rPr>
        <w:tab/>
        <w:t>Making the Cut</w:t>
      </w:r>
    </w:p>
    <w:p w14:paraId="356E65EC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8 </w:t>
      </w:r>
      <w:r w:rsidRPr="007C61B7">
        <w:rPr>
          <w:b w:val="0"/>
          <w:sz w:val="22"/>
          <w:szCs w:val="24"/>
        </w:rPr>
        <w:tab/>
        <w:t>Nailing it Together</w:t>
      </w:r>
    </w:p>
    <w:p w14:paraId="6748ECD8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5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Finishing Up</w:t>
      </w:r>
    </w:p>
    <w:p w14:paraId="73B2F9B3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6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Woodworking Master</w:t>
      </w:r>
    </w:p>
    <w:p w14:paraId="34224310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1 </w:t>
      </w:r>
      <w:r w:rsidRPr="007C61B7">
        <w:rPr>
          <w:b w:val="0"/>
          <w:sz w:val="22"/>
          <w:szCs w:val="24"/>
        </w:rPr>
        <w:tab/>
        <w:t>Tractor 1:  Starting Up</w:t>
      </w:r>
    </w:p>
    <w:p w14:paraId="21737A2E" w14:textId="266CE822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2 </w:t>
      </w:r>
      <w:r w:rsidRPr="007C61B7">
        <w:rPr>
          <w:b w:val="0"/>
          <w:sz w:val="22"/>
          <w:szCs w:val="24"/>
        </w:rPr>
        <w:tab/>
        <w:t>Tractor 2</w:t>
      </w:r>
      <w:r w:rsidR="00A30059">
        <w:rPr>
          <w:b w:val="0"/>
          <w:sz w:val="22"/>
          <w:szCs w:val="24"/>
        </w:rPr>
        <w:t>:</w:t>
      </w:r>
      <w:r w:rsidRPr="007C61B7">
        <w:rPr>
          <w:b w:val="0"/>
          <w:sz w:val="22"/>
          <w:szCs w:val="24"/>
        </w:rPr>
        <w:t xml:space="preserve">  Gearing Up for Safety</w:t>
      </w:r>
    </w:p>
    <w:p w14:paraId="6623077B" w14:textId="77777777" w:rsidR="00F74D3C" w:rsidRPr="007C61B7" w:rsidRDefault="00F74D3C" w:rsidP="00F74D3C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3 </w:t>
      </w:r>
      <w:r w:rsidRPr="007C61B7">
        <w:rPr>
          <w:b w:val="0"/>
          <w:sz w:val="22"/>
          <w:szCs w:val="24"/>
        </w:rPr>
        <w:tab/>
        <w:t>Tractor 3:  Moving Out</w:t>
      </w:r>
    </w:p>
    <w:p w14:paraId="2AFF953F" w14:textId="657F97CF" w:rsidR="00F74D3C" w:rsidRPr="007C61B7" w:rsidRDefault="00F74D3C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554 </w:t>
      </w:r>
      <w:r w:rsidRPr="007C61B7">
        <w:rPr>
          <w:b w:val="0"/>
          <w:sz w:val="22"/>
          <w:szCs w:val="24"/>
        </w:rPr>
        <w:tab/>
        <w:t>Tractor 4:  Learning More</w:t>
      </w:r>
    </w:p>
    <w:p w14:paraId="25F97963" w14:textId="590470CD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92</w:t>
      </w:r>
      <w:r w:rsidRPr="007C61B7">
        <w:rPr>
          <w:b w:val="0"/>
          <w:sz w:val="22"/>
          <w:szCs w:val="24"/>
        </w:rPr>
        <w:tab/>
        <w:t xml:space="preserve"> </w:t>
      </w:r>
      <w:r w:rsidRPr="007C61B7">
        <w:rPr>
          <w:b w:val="0"/>
          <w:sz w:val="22"/>
          <w:szCs w:val="24"/>
        </w:rPr>
        <w:tab/>
        <w:t>Get Started in Art</w:t>
      </w:r>
    </w:p>
    <w:p w14:paraId="1A683BDF" w14:textId="79251B95" w:rsidR="00A069A2" w:rsidRPr="007C61B7" w:rsidRDefault="00A069A2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593      Seeing Through Graphic Design</w:t>
      </w:r>
    </w:p>
    <w:p w14:paraId="54107F89" w14:textId="38D13EFA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670 </w:t>
      </w:r>
      <w:r w:rsidRPr="007C61B7">
        <w:rPr>
          <w:b w:val="0"/>
          <w:sz w:val="22"/>
          <w:szCs w:val="24"/>
        </w:rPr>
        <w:tab/>
        <w:t>Canning and Freezing</w:t>
      </w:r>
    </w:p>
    <w:p w14:paraId="4E69CE44" w14:textId="75DA5E30" w:rsidR="007C11E8" w:rsidRDefault="007C11E8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7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How Does Your Garden Grow</w:t>
      </w:r>
    </w:p>
    <w:p w14:paraId="555C5458" w14:textId="605EE947" w:rsidR="007C11E8" w:rsidRPr="007C61B7" w:rsidRDefault="007C11E8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673      Edible Landscapes</w:t>
      </w:r>
    </w:p>
    <w:p w14:paraId="17F9958C" w14:textId="77777777" w:rsidR="00C54C52" w:rsidRPr="007C61B7" w:rsidRDefault="00C54C52" w:rsidP="00C54C52">
      <w:pPr>
        <w:tabs>
          <w:tab w:val="left" w:pos="390"/>
        </w:tabs>
        <w:ind w:left="3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9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Grow Your Own Vegetables</w:t>
      </w:r>
    </w:p>
    <w:p w14:paraId="5CEAC91D" w14:textId="77777777" w:rsidR="00C54C52" w:rsidRPr="007C61B7" w:rsidRDefault="00C54C52" w:rsidP="00C54C52">
      <w:pPr>
        <w:tabs>
          <w:tab w:val="left" w:pos="390"/>
        </w:tabs>
        <w:ind w:left="3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9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Growing with the Seasons </w:t>
      </w:r>
    </w:p>
    <w:p w14:paraId="363252A6" w14:textId="77777777" w:rsidR="00C54C52" w:rsidRPr="007C61B7" w:rsidRDefault="00C54C52" w:rsidP="00C54C52">
      <w:pPr>
        <w:tabs>
          <w:tab w:val="left" w:pos="390"/>
        </w:tabs>
        <w:rPr>
          <w:sz w:val="22"/>
          <w:szCs w:val="24"/>
        </w:rPr>
      </w:pPr>
    </w:p>
    <w:p w14:paraId="7216347C" w14:textId="77777777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67611683" w14:textId="77777777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0E673750" w14:textId="77777777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28E17EAD" w14:textId="77777777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4E03B57F" w14:textId="77777777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3CD63E8A" w14:textId="23B48D2A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60983DA7" w14:textId="4B820EC0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577CC8D8" w14:textId="6931F24A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3C28E955" w14:textId="088C43AA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080C85D0" w14:textId="637620C0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45D35BB0" w14:textId="58714507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3C5C7559" w14:textId="77777777" w:rsidR="00B06501" w:rsidRDefault="00B06501" w:rsidP="00F74D3C">
      <w:pPr>
        <w:tabs>
          <w:tab w:val="left" w:pos="702"/>
        </w:tabs>
        <w:jc w:val="center"/>
        <w:rPr>
          <w:szCs w:val="24"/>
        </w:rPr>
      </w:pPr>
    </w:p>
    <w:p w14:paraId="231ED2DB" w14:textId="4BA8B68A" w:rsidR="00DB519A" w:rsidRDefault="00DB519A" w:rsidP="00F74D3C">
      <w:pPr>
        <w:tabs>
          <w:tab w:val="left" w:pos="702"/>
        </w:tabs>
        <w:jc w:val="center"/>
        <w:rPr>
          <w:szCs w:val="24"/>
        </w:rPr>
      </w:pPr>
    </w:p>
    <w:p w14:paraId="72E27773" w14:textId="022A12C5" w:rsidR="00C54C52" w:rsidRPr="007C61B7" w:rsidRDefault="00C54C52" w:rsidP="00F74D3C">
      <w:pPr>
        <w:tabs>
          <w:tab w:val="left" w:pos="702"/>
        </w:tabs>
        <w:jc w:val="center"/>
        <w:rPr>
          <w:szCs w:val="24"/>
        </w:rPr>
      </w:pPr>
      <w:r w:rsidRPr="007C61B7">
        <w:rPr>
          <w:szCs w:val="24"/>
        </w:rPr>
        <w:t>Saturday July 1</w:t>
      </w:r>
      <w:r w:rsidR="00F74D3C" w:rsidRPr="007C61B7">
        <w:rPr>
          <w:szCs w:val="24"/>
        </w:rPr>
        <w:t>6- Day Judging</w:t>
      </w:r>
    </w:p>
    <w:p w14:paraId="750D5A47" w14:textId="77777777" w:rsidR="00C54C52" w:rsidRPr="007C61B7" w:rsidRDefault="00C54C52" w:rsidP="00F74D3C">
      <w:pPr>
        <w:tabs>
          <w:tab w:val="left" w:pos="600"/>
          <w:tab w:val="left" w:pos="840"/>
        </w:tabs>
        <w:ind w:left="90"/>
        <w:jc w:val="center"/>
        <w:rPr>
          <w:b w:val="0"/>
          <w:bCs/>
          <w:i/>
          <w:szCs w:val="24"/>
        </w:rPr>
      </w:pPr>
      <w:r w:rsidRPr="007C61B7">
        <w:rPr>
          <w:b w:val="0"/>
          <w:i/>
          <w:szCs w:val="24"/>
        </w:rPr>
        <w:t>Specific Project times/ location will be available closer to date of judging.</w:t>
      </w:r>
    </w:p>
    <w:p w14:paraId="1C4D5E6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1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avy Project and Record Book</w:t>
      </w:r>
    </w:p>
    <w:p w14:paraId="5F2ADAE6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1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ats 1 – Purrr-fect Pals</w:t>
      </w:r>
    </w:p>
    <w:p w14:paraId="0A1C88B8" w14:textId="080F7739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17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Cats 2 – Climbing Up</w:t>
      </w:r>
    </w:p>
    <w:p w14:paraId="03B5A22F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218 </w:t>
      </w:r>
      <w:r w:rsidRPr="007C61B7">
        <w:rPr>
          <w:b w:val="0"/>
          <w:sz w:val="22"/>
          <w:szCs w:val="24"/>
        </w:rPr>
        <w:tab/>
        <w:t xml:space="preserve">Cats 3 – Leaping Forward </w:t>
      </w:r>
    </w:p>
    <w:p w14:paraId="6A1BA669" w14:textId="6EF249A2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0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All About Dogs</w:t>
      </w:r>
    </w:p>
    <w:p w14:paraId="41CBF2F8" w14:textId="66A1388D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0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Dogs- All Trainings</w:t>
      </w:r>
    </w:p>
    <w:p w14:paraId="4834F25A" w14:textId="63D2704A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2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="00A069A2">
        <w:rPr>
          <w:b w:val="0"/>
          <w:sz w:val="22"/>
          <w:szCs w:val="24"/>
        </w:rPr>
        <w:t>Pocket Pets</w:t>
      </w:r>
    </w:p>
    <w:p w14:paraId="246FA633" w14:textId="77777777" w:rsidR="00B06501" w:rsidRDefault="00B06501" w:rsidP="007C61B7">
      <w:pPr>
        <w:tabs>
          <w:tab w:val="left" w:pos="390"/>
        </w:tabs>
        <w:rPr>
          <w:sz w:val="22"/>
          <w:szCs w:val="22"/>
          <w:u w:val="single"/>
        </w:rPr>
      </w:pPr>
    </w:p>
    <w:p w14:paraId="3EEDDEFC" w14:textId="5CCC4B3F" w:rsid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386096">
        <w:rPr>
          <w:sz w:val="22"/>
          <w:szCs w:val="22"/>
        </w:rPr>
        <w:t xml:space="preserve">365 </w:t>
      </w:r>
      <w:r w:rsidRPr="007C61B7">
        <w:rPr>
          <w:sz w:val="22"/>
          <w:szCs w:val="22"/>
          <w:u w:val="single"/>
        </w:rPr>
        <w:t>Self Determined</w:t>
      </w:r>
      <w:r w:rsidRPr="007C61B7">
        <w:rPr>
          <w:b w:val="0"/>
          <w:bCs/>
          <w:sz w:val="22"/>
          <w:szCs w:val="22"/>
        </w:rPr>
        <w:t>- Choose your own topic or select an idea starter topic</w:t>
      </w:r>
    </w:p>
    <w:p w14:paraId="2A20C894" w14:textId="46BB8FAF" w:rsidR="00B06501" w:rsidRDefault="00B06501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7A4FA726" w14:textId="7B4BE67C" w:rsidR="00B06501" w:rsidRPr="007C61B7" w:rsidRDefault="00B06501" w:rsidP="00B06501">
      <w:pPr>
        <w:tabs>
          <w:tab w:val="left" w:pos="0"/>
        </w:tabs>
        <w:jc w:val="center"/>
        <w:rPr>
          <w:sz w:val="32"/>
          <w:szCs w:val="32"/>
        </w:rPr>
      </w:pPr>
      <w:r w:rsidRPr="007C61B7">
        <w:rPr>
          <w:b w:val="0"/>
          <w:bCs/>
          <w:sz w:val="22"/>
          <w:szCs w:val="22"/>
          <w:u w:val="single"/>
        </w:rPr>
        <w:t xml:space="preserve">Self-Determined Projects– </w:t>
      </w:r>
      <w:r w:rsidR="00800D72">
        <w:rPr>
          <w:b w:val="0"/>
          <w:bCs/>
          <w:sz w:val="22"/>
          <w:szCs w:val="22"/>
          <w:u w:val="single"/>
        </w:rPr>
        <w:t>MAY</w:t>
      </w:r>
      <w:r w:rsidR="00630F73">
        <w:rPr>
          <w:b w:val="0"/>
          <w:bCs/>
          <w:sz w:val="22"/>
          <w:szCs w:val="22"/>
          <w:u w:val="single"/>
        </w:rPr>
        <w:t xml:space="preserve"> be judged at Thursday</w:t>
      </w:r>
      <w:r w:rsidRPr="007C61B7">
        <w:rPr>
          <w:b w:val="0"/>
          <w:bCs/>
          <w:sz w:val="22"/>
          <w:szCs w:val="22"/>
          <w:u w:val="single"/>
        </w:rPr>
        <w:t xml:space="preserve"> judging</w:t>
      </w:r>
      <w:r w:rsidR="00630F73">
        <w:rPr>
          <w:b w:val="0"/>
          <w:bCs/>
          <w:sz w:val="22"/>
          <w:szCs w:val="22"/>
          <w:u w:val="single"/>
        </w:rPr>
        <w:t xml:space="preserve"> depending on topic</w:t>
      </w:r>
      <w:r w:rsidRPr="007C61B7">
        <w:rPr>
          <w:b w:val="0"/>
          <w:bCs/>
          <w:sz w:val="22"/>
          <w:szCs w:val="22"/>
          <w:u w:val="single"/>
        </w:rPr>
        <w:t xml:space="preserve"> to be eligible for the Ohio State Fair</w:t>
      </w:r>
      <w:r w:rsidRPr="009F6E64">
        <w:rPr>
          <w:b w:val="0"/>
          <w:bCs/>
          <w:sz w:val="22"/>
          <w:szCs w:val="22"/>
        </w:rPr>
        <w:t>. If you are not choosing a project idea starter for your Self-Determined Project, please notify the extension office of your project</w:t>
      </w:r>
      <w:r>
        <w:rPr>
          <w:b w:val="0"/>
          <w:bCs/>
          <w:sz w:val="22"/>
          <w:szCs w:val="22"/>
        </w:rPr>
        <w:t xml:space="preserve"> topic</w:t>
      </w:r>
      <w:r w:rsidRPr="009F6E64">
        <w:rPr>
          <w:b w:val="0"/>
          <w:bCs/>
          <w:sz w:val="22"/>
          <w:szCs w:val="22"/>
        </w:rPr>
        <w:t xml:space="preserve"> by May 1</w:t>
      </w:r>
      <w:r w:rsidRPr="009F6E64">
        <w:rPr>
          <w:b w:val="0"/>
          <w:bCs/>
          <w:sz w:val="22"/>
          <w:szCs w:val="22"/>
          <w:vertAlign w:val="superscript"/>
        </w:rPr>
        <w:t>st</w:t>
      </w:r>
      <w:r w:rsidRPr="009F6E64">
        <w:rPr>
          <w:b w:val="0"/>
          <w:bCs/>
          <w:sz w:val="22"/>
          <w:szCs w:val="22"/>
        </w:rPr>
        <w:t>.</w:t>
      </w:r>
    </w:p>
    <w:p w14:paraId="24841613" w14:textId="77777777" w:rsidR="00B06501" w:rsidRPr="007C61B7" w:rsidRDefault="00B06501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469035C0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0 General</w:t>
      </w:r>
    </w:p>
    <w:p w14:paraId="256AD62D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iCs/>
          <w:sz w:val="20"/>
          <w:szCs w:val="20"/>
        </w:rPr>
        <w:t>3-D Printing</w:t>
      </w:r>
    </w:p>
    <w:p w14:paraId="0EA74482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Amateur Radio</w:t>
      </w:r>
    </w:p>
    <w:p w14:paraId="41FBDFA1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 xml:space="preserve">American Sign Language </w:t>
      </w:r>
    </w:p>
    <w:p w14:paraId="76BF0A5D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lowning</w:t>
      </w:r>
    </w:p>
    <w:p w14:paraId="19FD7AB0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omputers</w:t>
      </w:r>
    </w:p>
    <w:p w14:paraId="2C5870CE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iCs/>
          <w:sz w:val="20"/>
          <w:szCs w:val="20"/>
        </w:rPr>
        <w:t>Disability Advocacy and Awareness</w:t>
      </w:r>
    </w:p>
    <w:p w14:paraId="57EC5185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Discovering Genetics</w:t>
      </w:r>
    </w:p>
    <w:p w14:paraId="20004E7C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Local Foods: Does It Matter What You Eat?</w:t>
      </w:r>
    </w:p>
    <w:p w14:paraId="46CFA57E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Model Railroading</w:t>
      </w:r>
    </w:p>
    <w:p w14:paraId="270CA053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Music</w:t>
      </w:r>
    </w:p>
    <w:p w14:paraId="2A6F69EB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iCs/>
          <w:sz w:val="20"/>
          <w:szCs w:val="20"/>
        </w:rPr>
        <w:t>PhysBot- Your 4-H Fitness Tracker</w:t>
      </w:r>
    </w:p>
    <w:p w14:paraId="0F3F2714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Skateboarding</w:t>
      </w:r>
    </w:p>
    <w:p w14:paraId="04CAE16B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Viruses, Bacteria, and Fungi, Oh My!</w:t>
      </w:r>
    </w:p>
    <w:p w14:paraId="76366D5B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Ways of Knowing Water</w:t>
      </w:r>
    </w:p>
    <w:p w14:paraId="210E31B3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38955A66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1 Companion Animal</w:t>
      </w:r>
    </w:p>
    <w:p w14:paraId="54B9C1A3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Hedgehogs</w:t>
      </w:r>
    </w:p>
    <w:p w14:paraId="75466819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Ferrets</w:t>
      </w:r>
    </w:p>
    <w:p w14:paraId="291477C7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hinchillas</w:t>
      </w:r>
    </w:p>
    <w:p w14:paraId="1143C7F7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Pigeons</w:t>
      </w:r>
    </w:p>
    <w:p w14:paraId="705B0AD2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Reptiles and Amphibians</w:t>
      </w:r>
    </w:p>
    <w:p w14:paraId="6FBB0E0D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7616FAFC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2 Creative Arts</w:t>
      </w:r>
    </w:p>
    <w:p w14:paraId="6AA795E6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Miniature Gardens- Fairies, fake plants, etc.</w:t>
      </w:r>
    </w:p>
    <w:p w14:paraId="3A2E783D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Paper Craft</w:t>
      </w:r>
    </w:p>
    <w:p w14:paraId="23C79447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iCs/>
          <w:sz w:val="20"/>
          <w:szCs w:val="20"/>
        </w:rPr>
      </w:pPr>
      <w:r w:rsidRPr="007C61B7">
        <w:rPr>
          <w:b w:val="0"/>
          <w:iCs/>
          <w:sz w:val="20"/>
          <w:szCs w:val="20"/>
        </w:rPr>
        <w:t>String Art</w:t>
      </w:r>
    </w:p>
    <w:p w14:paraId="3A9032A6" w14:textId="77777777" w:rsidR="007C61B7" w:rsidRPr="007C61B7" w:rsidRDefault="007C61B7" w:rsidP="007C61B7">
      <w:pPr>
        <w:pStyle w:val="ListParagraph"/>
        <w:autoSpaceDE w:val="0"/>
        <w:autoSpaceDN w:val="0"/>
        <w:adjustRightInd w:val="0"/>
        <w:rPr>
          <w:b w:val="0"/>
          <w:iCs/>
          <w:sz w:val="20"/>
          <w:szCs w:val="20"/>
        </w:rPr>
      </w:pPr>
    </w:p>
    <w:p w14:paraId="48F3CF63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3 Family Life</w:t>
      </w:r>
    </w:p>
    <w:p w14:paraId="4C67F4F0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Babysitting</w:t>
      </w:r>
    </w:p>
    <w:p w14:paraId="4B2C6B36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0219D029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4 Natural Resources</w:t>
      </w:r>
    </w:p>
    <w:p w14:paraId="33536AB2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Astronomy</w:t>
      </w:r>
    </w:p>
    <w:p w14:paraId="2230F22E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Bats</w:t>
      </w:r>
    </w:p>
    <w:p w14:paraId="4AC78C14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limate Change</w:t>
      </w:r>
    </w:p>
    <w:p w14:paraId="6455AC09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rop Production</w:t>
      </w:r>
    </w:p>
    <w:p w14:paraId="45B5CE21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Field to Faucet: What determines water quality</w:t>
      </w:r>
    </w:p>
    <w:p w14:paraId="6AB1A14D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Flower Gardening</w:t>
      </w:r>
    </w:p>
    <w:p w14:paraId="3B85F498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Getting Started with Composting</w:t>
      </w:r>
    </w:p>
    <w:p w14:paraId="1D053B18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iCs/>
          <w:sz w:val="20"/>
          <w:szCs w:val="20"/>
        </w:rPr>
        <w:t>Going Green: Lead a Sustainable Life</w:t>
      </w:r>
    </w:p>
    <w:p w14:paraId="6CB8D352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 w:val="0"/>
          <w:bCs/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Miniature Gardens- Live Plants</w:t>
      </w:r>
    </w:p>
    <w:p w14:paraId="098FD532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Native American Artifacts: Arrowheads</w:t>
      </w:r>
    </w:p>
    <w:p w14:paraId="6DF2A1EC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Paddle Water Sports</w:t>
      </w:r>
    </w:p>
    <w:p w14:paraId="103AD4DF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Shale Gas Extraction</w:t>
      </w:r>
    </w:p>
    <w:p w14:paraId="3C05257C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Weather</w:t>
      </w:r>
    </w:p>
    <w:p w14:paraId="2C7BE1E9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279675A6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5 Quilt</w:t>
      </w:r>
    </w:p>
    <w:p w14:paraId="522C1827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</w:p>
    <w:p w14:paraId="00A76883" w14:textId="77777777" w:rsidR="007C61B7" w:rsidRPr="007C61B7" w:rsidRDefault="007C61B7" w:rsidP="007C61B7">
      <w:pPr>
        <w:tabs>
          <w:tab w:val="left" w:pos="390"/>
        </w:tabs>
        <w:rPr>
          <w:b w:val="0"/>
          <w:bCs/>
          <w:sz w:val="22"/>
          <w:szCs w:val="22"/>
        </w:rPr>
      </w:pPr>
      <w:r w:rsidRPr="007C61B7">
        <w:rPr>
          <w:b w:val="0"/>
          <w:bCs/>
          <w:sz w:val="22"/>
          <w:szCs w:val="22"/>
        </w:rPr>
        <w:t>365.06 Workforce Preparation</w:t>
      </w:r>
    </w:p>
    <w:p w14:paraId="316122FC" w14:textId="77777777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Camp Counseling</w:t>
      </w:r>
    </w:p>
    <w:p w14:paraId="7687FCA1" w14:textId="273AF2BB" w:rsidR="007C61B7" w:rsidRPr="007C61B7" w:rsidRDefault="007C61B7" w:rsidP="007C61B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iCs/>
          <w:sz w:val="20"/>
          <w:szCs w:val="20"/>
        </w:rPr>
      </w:pPr>
      <w:r w:rsidRPr="007C61B7">
        <w:rPr>
          <w:b w:val="0"/>
          <w:bCs/>
          <w:iCs/>
          <w:sz w:val="20"/>
          <w:szCs w:val="20"/>
        </w:rPr>
        <w:t>The Work World is Calling…Are You Ready?</w:t>
      </w:r>
    </w:p>
    <w:p w14:paraId="0D01B3C4" w14:textId="77777777" w:rsidR="007C61B7" w:rsidRPr="007C61B7" w:rsidRDefault="007C61B7" w:rsidP="00C54C52">
      <w:pPr>
        <w:tabs>
          <w:tab w:val="left" w:pos="390"/>
        </w:tabs>
        <w:rPr>
          <w:b w:val="0"/>
          <w:sz w:val="22"/>
          <w:szCs w:val="24"/>
        </w:rPr>
      </w:pPr>
    </w:p>
    <w:p w14:paraId="03B75A98" w14:textId="0F13EA93" w:rsidR="00C54C52" w:rsidRPr="007C61B7" w:rsidRDefault="00C54C52" w:rsidP="00C54C52">
      <w:pPr>
        <w:tabs>
          <w:tab w:val="left" w:pos="390"/>
        </w:tabs>
        <w:rPr>
          <w:bCs/>
          <w:sz w:val="22"/>
          <w:szCs w:val="24"/>
        </w:rPr>
      </w:pPr>
      <w:r w:rsidRPr="007C61B7">
        <w:rPr>
          <w:bCs/>
          <w:sz w:val="22"/>
          <w:szCs w:val="24"/>
        </w:rPr>
        <w:t>370</w:t>
      </w:r>
      <w:r w:rsidRPr="007C61B7">
        <w:rPr>
          <w:bCs/>
          <w:sz w:val="22"/>
          <w:szCs w:val="24"/>
        </w:rPr>
        <w:tab/>
      </w:r>
      <w:r w:rsidRPr="007C61B7">
        <w:rPr>
          <w:bCs/>
          <w:sz w:val="22"/>
          <w:szCs w:val="24"/>
        </w:rPr>
        <w:tab/>
      </w:r>
      <w:r w:rsidR="006D21F4" w:rsidRPr="007C61B7">
        <w:rPr>
          <w:bCs/>
          <w:sz w:val="22"/>
          <w:szCs w:val="24"/>
        </w:rPr>
        <w:t>Mentoring: Leadership in Action</w:t>
      </w:r>
    </w:p>
    <w:p w14:paraId="2C1B2ABF" w14:textId="3C596ED7" w:rsidR="00C54C52" w:rsidRPr="007C61B7" w:rsidRDefault="00C54C52" w:rsidP="00C54C52">
      <w:pPr>
        <w:autoSpaceDE w:val="0"/>
        <w:autoSpaceDN w:val="0"/>
        <w:adjustRightInd w:val="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1</w:t>
      </w:r>
      <w:r w:rsidRPr="007C61B7">
        <w:rPr>
          <w:b w:val="0"/>
          <w:bCs/>
          <w:iCs/>
          <w:sz w:val="22"/>
          <w:szCs w:val="22"/>
        </w:rPr>
        <w:tab/>
        <w:t>Club Leadership</w:t>
      </w:r>
      <w:r w:rsidR="007C11E8">
        <w:rPr>
          <w:b w:val="0"/>
          <w:bCs/>
          <w:iCs/>
          <w:sz w:val="22"/>
          <w:szCs w:val="22"/>
        </w:rPr>
        <w:t xml:space="preserve"> 1</w:t>
      </w:r>
    </w:p>
    <w:p w14:paraId="2943BDB3" w14:textId="77777777" w:rsidR="00C54C52" w:rsidRPr="007C61B7" w:rsidRDefault="00C54C52" w:rsidP="00C54C52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2</w:t>
      </w:r>
      <w:r w:rsidRPr="007C61B7">
        <w:rPr>
          <w:b w:val="0"/>
          <w:bCs/>
          <w:iCs/>
          <w:sz w:val="22"/>
          <w:szCs w:val="22"/>
        </w:rPr>
        <w:tab/>
        <w:t>Diversity:  The Source of Our Strength</w:t>
      </w:r>
    </w:p>
    <w:p w14:paraId="26D14D7A" w14:textId="77777777" w:rsidR="00C54C52" w:rsidRPr="007C61B7" w:rsidRDefault="00C54C52" w:rsidP="00C54C52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3</w:t>
      </w:r>
      <w:r w:rsidRPr="007C61B7">
        <w:rPr>
          <w:b w:val="0"/>
          <w:bCs/>
          <w:iCs/>
          <w:sz w:val="22"/>
          <w:szCs w:val="22"/>
        </w:rPr>
        <w:tab/>
        <w:t>My Hands to Larger Service:  Teen Leaders Building Our Communities</w:t>
      </w:r>
    </w:p>
    <w:p w14:paraId="469605CE" w14:textId="77777777" w:rsidR="00C54C52" w:rsidRPr="007C61B7" w:rsidRDefault="00C54C52" w:rsidP="00C54C52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4</w:t>
      </w:r>
      <w:r w:rsidRPr="007C61B7">
        <w:rPr>
          <w:b w:val="0"/>
          <w:bCs/>
          <w:iCs/>
          <w:sz w:val="22"/>
          <w:szCs w:val="22"/>
        </w:rPr>
        <w:tab/>
        <w:t>Teens on Board</w:t>
      </w:r>
    </w:p>
    <w:p w14:paraId="04698A6E" w14:textId="3A6E5FCC" w:rsidR="00C54C52" w:rsidRDefault="00C54C52" w:rsidP="00C54C52">
      <w:pPr>
        <w:autoSpaceDE w:val="0"/>
        <w:autoSpaceDN w:val="0"/>
        <w:adjustRightInd w:val="0"/>
        <w:ind w:left="720" w:right="-9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5</w:t>
      </w:r>
      <w:r w:rsidRPr="007C61B7">
        <w:rPr>
          <w:b w:val="0"/>
          <w:bCs/>
          <w:iCs/>
          <w:sz w:val="22"/>
          <w:szCs w:val="22"/>
        </w:rPr>
        <w:tab/>
        <w:t>Leadership Road Trip: Where are you going?</w:t>
      </w:r>
    </w:p>
    <w:p w14:paraId="375DECC7" w14:textId="305191D7" w:rsidR="007C11E8" w:rsidRPr="007C61B7" w:rsidRDefault="007C11E8" w:rsidP="007C11E8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>376</w:t>
      </w:r>
      <w:r w:rsidRPr="007C61B7">
        <w:rPr>
          <w:b w:val="0"/>
          <w:bCs/>
          <w:iCs/>
          <w:sz w:val="22"/>
          <w:szCs w:val="22"/>
        </w:rPr>
        <w:tab/>
        <w:t>Pantry Pani</w:t>
      </w:r>
      <w:r>
        <w:rPr>
          <w:b w:val="0"/>
          <w:bCs/>
          <w:iCs/>
          <w:sz w:val="22"/>
          <w:szCs w:val="22"/>
        </w:rPr>
        <w:t>c</w:t>
      </w:r>
    </w:p>
    <w:p w14:paraId="5FF0423A" w14:textId="77777777" w:rsidR="00C54C52" w:rsidRPr="007C61B7" w:rsidRDefault="00C54C52" w:rsidP="00C54C52">
      <w:pPr>
        <w:autoSpaceDE w:val="0"/>
        <w:autoSpaceDN w:val="0"/>
        <w:adjustRightInd w:val="0"/>
        <w:ind w:left="720" w:hanging="720"/>
        <w:rPr>
          <w:b w:val="0"/>
          <w:bCs/>
          <w:iCs/>
          <w:sz w:val="22"/>
          <w:szCs w:val="22"/>
        </w:rPr>
      </w:pPr>
      <w:r w:rsidRPr="007C61B7">
        <w:rPr>
          <w:b w:val="0"/>
          <w:bCs/>
          <w:iCs/>
          <w:sz w:val="22"/>
          <w:szCs w:val="22"/>
        </w:rPr>
        <w:t xml:space="preserve">377 </w:t>
      </w:r>
      <w:r w:rsidRPr="007C61B7">
        <w:rPr>
          <w:b w:val="0"/>
          <w:bCs/>
          <w:iCs/>
          <w:sz w:val="22"/>
          <w:szCs w:val="22"/>
        </w:rPr>
        <w:tab/>
        <w:t>Finding Your Voice: Public Speaking Made Easy</w:t>
      </w:r>
    </w:p>
    <w:p w14:paraId="1F29819D" w14:textId="77777777" w:rsidR="00C54C52" w:rsidRPr="007C61B7" w:rsidRDefault="00C54C52" w:rsidP="00C54C52">
      <w:pPr>
        <w:tabs>
          <w:tab w:val="left" w:pos="45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78M   Leadership Master</w:t>
      </w:r>
    </w:p>
    <w:p w14:paraId="0BAE8BB0" w14:textId="4454A877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38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Am I Ready To Work</w:t>
      </w:r>
    </w:p>
    <w:p w14:paraId="7ECFC261" w14:textId="77A7F18C" w:rsidR="007C11E8" w:rsidRPr="007C61B7" w:rsidRDefault="007C11E8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383      Club Leadership 2</w:t>
      </w:r>
    </w:p>
    <w:p w14:paraId="42319CD4" w14:textId="77777777" w:rsidR="00C54C52" w:rsidRPr="002B1738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387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 xml:space="preserve">Here, There, Ag Careers Everywhere </w:t>
      </w:r>
    </w:p>
    <w:p w14:paraId="045A4C35" w14:textId="77777777" w:rsidR="00C54C52" w:rsidRPr="002B1738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490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 xml:space="preserve">Science Fun with Dairy Foods: Case of the Missing Milk  </w:t>
      </w:r>
    </w:p>
    <w:p w14:paraId="172A42E8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493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Science Fun with Kitchen Chemistry</w:t>
      </w:r>
    </w:p>
    <w:p w14:paraId="284A6D87" w14:textId="77777777" w:rsidR="00C54C52" w:rsidRPr="002B1738" w:rsidRDefault="00C54C52" w:rsidP="00C54C52">
      <w:pPr>
        <w:ind w:left="450" w:hanging="45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00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Science Fun with Physics</w:t>
      </w:r>
    </w:p>
    <w:p w14:paraId="4A58AD22" w14:textId="77777777" w:rsidR="00C54C52" w:rsidRPr="002B1738" w:rsidRDefault="00C54C52" w:rsidP="00C54C52">
      <w:pPr>
        <w:tabs>
          <w:tab w:val="left" w:pos="54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01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Rockets Away (2 liter bottle)</w:t>
      </w:r>
    </w:p>
    <w:p w14:paraId="46F6CA11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02</w:t>
      </w:r>
      <w:r w:rsidRPr="002B1738">
        <w:rPr>
          <w:b w:val="0"/>
          <w:sz w:val="22"/>
          <w:szCs w:val="24"/>
        </w:rPr>
        <w:tab/>
        <w:t xml:space="preserve">   </w:t>
      </w:r>
      <w:r w:rsidRPr="002B1738">
        <w:rPr>
          <w:b w:val="0"/>
          <w:sz w:val="22"/>
          <w:szCs w:val="24"/>
        </w:rPr>
        <w:tab/>
        <w:t>Science of Flight</w:t>
      </w:r>
    </w:p>
    <w:p w14:paraId="04B2CA6B" w14:textId="2FD1CB9D" w:rsidR="00C54C52" w:rsidRDefault="00C54C52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03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Rockets Away (Solid Fuel Model Rockets)</w:t>
      </w:r>
    </w:p>
    <w:p w14:paraId="1E7D2366" w14:textId="2E312CDC" w:rsidR="00722349" w:rsidRPr="002B1738" w:rsidRDefault="00722349" w:rsidP="00C54C52">
      <w:pPr>
        <w:tabs>
          <w:tab w:val="left" w:pos="390"/>
        </w:tabs>
        <w:ind w:left="720" w:hanging="720"/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503M   Rocketry Master</w:t>
      </w:r>
    </w:p>
    <w:p w14:paraId="5A0C0EFC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07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Robotics 1 with Lego EV3</w:t>
      </w:r>
    </w:p>
    <w:p w14:paraId="1BA7C885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</w:rPr>
      </w:pPr>
      <w:r w:rsidRPr="002B1738">
        <w:rPr>
          <w:b w:val="0"/>
          <w:sz w:val="22"/>
        </w:rPr>
        <w:t>508</w:t>
      </w:r>
      <w:r w:rsidRPr="002B1738">
        <w:rPr>
          <w:b w:val="0"/>
          <w:sz w:val="22"/>
        </w:rPr>
        <w:tab/>
      </w:r>
      <w:r w:rsidRPr="002B1738">
        <w:rPr>
          <w:b w:val="0"/>
          <w:sz w:val="22"/>
        </w:rPr>
        <w:tab/>
        <w:t>Robotics 2 EV3N More</w:t>
      </w:r>
    </w:p>
    <w:p w14:paraId="0EC44A2C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</w:rPr>
        <w:t>512</w:t>
      </w:r>
      <w:r w:rsidRPr="002B1738">
        <w:rPr>
          <w:b w:val="0"/>
          <w:sz w:val="22"/>
        </w:rPr>
        <w:tab/>
      </w:r>
      <w:r w:rsidRPr="002B1738">
        <w:rPr>
          <w:b w:val="0"/>
          <w:sz w:val="22"/>
        </w:rPr>
        <w:tab/>
        <w:t>Robotics Master</w:t>
      </w:r>
    </w:p>
    <w:p w14:paraId="1B5E21C6" w14:textId="3337AAB5" w:rsidR="00C54C52" w:rsidRPr="002B1738" w:rsidRDefault="00C54C52" w:rsidP="00C54C52">
      <w:pPr>
        <w:tabs>
          <w:tab w:val="left" w:pos="390"/>
        </w:tabs>
        <w:ind w:left="390" w:hanging="39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17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Bicycling for Fun, level 1</w:t>
      </w:r>
    </w:p>
    <w:p w14:paraId="05426DB8" w14:textId="77777777" w:rsidR="00C54C52" w:rsidRPr="002B1738" w:rsidRDefault="00C54C52" w:rsidP="00C54C52">
      <w:pPr>
        <w:tabs>
          <w:tab w:val="left" w:pos="390"/>
        </w:tabs>
        <w:ind w:left="390" w:hanging="390"/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18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Wheels in Motion, level 2</w:t>
      </w:r>
    </w:p>
    <w:p w14:paraId="6077D594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27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Magic of Electricity, level 1</w:t>
      </w:r>
    </w:p>
    <w:p w14:paraId="70496F45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28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Investigating Electricity, level 2</w:t>
      </w:r>
    </w:p>
    <w:p w14:paraId="4C3EA878" w14:textId="6F52955B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29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Wired for Power, level 3</w:t>
      </w:r>
    </w:p>
    <w:p w14:paraId="1AD1EDEB" w14:textId="4F0C898A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30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Entering Electronics, level 4</w:t>
      </w:r>
    </w:p>
    <w:p w14:paraId="02A1208C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31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Science Fun With Electricity</w:t>
      </w:r>
    </w:p>
    <w:p w14:paraId="7A6A5BF8" w14:textId="2F92C239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40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Not Just Knots</w:t>
      </w:r>
    </w:p>
    <w:p w14:paraId="2C31D76E" w14:textId="11A659C3" w:rsidR="00722349" w:rsidRPr="002B1738" w:rsidRDefault="00722349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550      Young Engineers in Solar Energy</w:t>
      </w:r>
    </w:p>
    <w:p w14:paraId="494BD79D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55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ATV Safety</w:t>
      </w:r>
    </w:p>
    <w:p w14:paraId="7D9B7367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>573</w:t>
      </w:r>
      <w:r w:rsidRPr="002B1738">
        <w:rPr>
          <w:b w:val="0"/>
          <w:sz w:val="22"/>
          <w:szCs w:val="24"/>
        </w:rPr>
        <w:tab/>
      </w:r>
      <w:r w:rsidRPr="002B1738">
        <w:rPr>
          <w:b w:val="0"/>
          <w:sz w:val="22"/>
          <w:szCs w:val="24"/>
        </w:rPr>
        <w:tab/>
        <w:t>Arcs and Sparks</w:t>
      </w:r>
    </w:p>
    <w:p w14:paraId="4FA740A9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 xml:space="preserve">584 </w:t>
      </w:r>
      <w:r w:rsidRPr="002B1738">
        <w:rPr>
          <w:b w:val="0"/>
          <w:sz w:val="22"/>
          <w:szCs w:val="24"/>
        </w:rPr>
        <w:tab/>
        <w:t>Photography Basics, Book 1</w:t>
      </w:r>
    </w:p>
    <w:p w14:paraId="5E68722D" w14:textId="77777777" w:rsidR="00C54C52" w:rsidRPr="002B1738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 xml:space="preserve">585 </w:t>
      </w:r>
      <w:r w:rsidRPr="002B1738">
        <w:rPr>
          <w:b w:val="0"/>
          <w:sz w:val="22"/>
          <w:szCs w:val="24"/>
        </w:rPr>
        <w:tab/>
        <w:t>Next Level Photography, Book 2</w:t>
      </w:r>
    </w:p>
    <w:p w14:paraId="67F11FEE" w14:textId="1FA01985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2B1738">
        <w:rPr>
          <w:b w:val="0"/>
          <w:sz w:val="22"/>
          <w:szCs w:val="24"/>
        </w:rPr>
        <w:t xml:space="preserve">586 </w:t>
      </w:r>
      <w:r w:rsidRPr="002B1738">
        <w:rPr>
          <w:b w:val="0"/>
          <w:sz w:val="22"/>
          <w:szCs w:val="24"/>
        </w:rPr>
        <w:tab/>
        <w:t>Mastering Photography, Book 3</w:t>
      </w:r>
    </w:p>
    <w:p w14:paraId="5BFFB67E" w14:textId="10C2D1B0" w:rsidR="00A069A2" w:rsidRPr="002B1738" w:rsidRDefault="00A069A2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589M   Photography Master</w:t>
      </w:r>
    </w:p>
    <w:p w14:paraId="75AEEB27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58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The Writer in You</w:t>
      </w:r>
    </w:p>
    <w:p w14:paraId="084EDD2C" w14:textId="50589360" w:rsidR="00C54C52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1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Explore the Outdoors </w:t>
      </w:r>
    </w:p>
    <w:p w14:paraId="711AA283" w14:textId="2A6E8D1B" w:rsidR="00722349" w:rsidRDefault="00722349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612</w:t>
      </w:r>
      <w:r>
        <w:rPr>
          <w:b w:val="0"/>
          <w:sz w:val="22"/>
          <w:szCs w:val="24"/>
        </w:rPr>
        <w:tab/>
      </w:r>
      <w:r>
        <w:rPr>
          <w:b w:val="0"/>
          <w:sz w:val="22"/>
          <w:szCs w:val="24"/>
        </w:rPr>
        <w:tab/>
        <w:t>Geology: Can You Dig It?</w:t>
      </w:r>
    </w:p>
    <w:p w14:paraId="6E281701" w14:textId="771DF973" w:rsidR="00722349" w:rsidRPr="007C61B7" w:rsidRDefault="00722349" w:rsidP="00C54C52">
      <w:pPr>
        <w:tabs>
          <w:tab w:val="left" w:pos="390"/>
        </w:tabs>
        <w:rPr>
          <w:b w:val="0"/>
          <w:sz w:val="22"/>
          <w:szCs w:val="24"/>
        </w:rPr>
      </w:pPr>
      <w:r>
        <w:rPr>
          <w:b w:val="0"/>
          <w:sz w:val="22"/>
          <w:szCs w:val="24"/>
        </w:rPr>
        <w:t>613</w:t>
      </w:r>
      <w:r>
        <w:rPr>
          <w:b w:val="0"/>
          <w:sz w:val="22"/>
          <w:szCs w:val="24"/>
        </w:rPr>
        <w:tab/>
      </w:r>
      <w:r>
        <w:rPr>
          <w:b w:val="0"/>
          <w:sz w:val="22"/>
          <w:szCs w:val="24"/>
        </w:rPr>
        <w:tab/>
        <w:t>Exploring Polar Science</w:t>
      </w:r>
    </w:p>
    <w:p w14:paraId="5487A62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617 </w:t>
      </w:r>
      <w:r w:rsidRPr="007C61B7">
        <w:rPr>
          <w:b w:val="0"/>
          <w:sz w:val="22"/>
          <w:szCs w:val="24"/>
        </w:rPr>
        <w:tab/>
        <w:t>Exploring Ponds</w:t>
      </w:r>
    </w:p>
    <w:p w14:paraId="72FDA60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620 </w:t>
      </w:r>
      <w:r w:rsidRPr="007C61B7">
        <w:rPr>
          <w:b w:val="0"/>
          <w:sz w:val="22"/>
          <w:szCs w:val="24"/>
        </w:rPr>
        <w:tab/>
        <w:t>Why Trees Matter</w:t>
      </w:r>
    </w:p>
    <w:p w14:paraId="07D6D9B9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2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Ohio Birds</w:t>
      </w:r>
    </w:p>
    <w:p w14:paraId="586B41D5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2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Trapping Muskrats in Ohio</w:t>
      </w:r>
    </w:p>
    <w:p w14:paraId="25C967FD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23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Outdoor Adventures: Beginning Fishing</w:t>
      </w:r>
    </w:p>
    <w:p w14:paraId="3AA7260F" w14:textId="03C82220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2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</w:r>
      <w:r w:rsidR="00722349">
        <w:rPr>
          <w:b w:val="0"/>
          <w:sz w:val="22"/>
          <w:szCs w:val="24"/>
        </w:rPr>
        <w:t>Outdoor Adventures:</w:t>
      </w:r>
      <w:r w:rsidRPr="007C61B7">
        <w:rPr>
          <w:b w:val="0"/>
          <w:sz w:val="22"/>
          <w:szCs w:val="24"/>
        </w:rPr>
        <w:t xml:space="preserve"> Intermediate</w:t>
      </w:r>
      <w:r w:rsidR="00722349">
        <w:rPr>
          <w:b w:val="0"/>
          <w:sz w:val="22"/>
          <w:szCs w:val="24"/>
        </w:rPr>
        <w:t xml:space="preserve"> Fishing</w:t>
      </w:r>
    </w:p>
    <w:p w14:paraId="396BDC6D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3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afe Use of Guns</w:t>
      </w:r>
    </w:p>
    <w:p w14:paraId="79F4064E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31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Basic Archery</w:t>
      </w:r>
    </w:p>
    <w:p w14:paraId="21A2CDD5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641 </w:t>
      </w:r>
      <w:r w:rsidRPr="007C61B7">
        <w:rPr>
          <w:b w:val="0"/>
          <w:sz w:val="22"/>
          <w:szCs w:val="24"/>
        </w:rPr>
        <w:tab/>
        <w:t xml:space="preserve">Beekeeping </w:t>
      </w:r>
    </w:p>
    <w:p w14:paraId="7DBF22A4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44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Insect Adventures 1</w:t>
      </w:r>
    </w:p>
    <w:p w14:paraId="28A0EB9C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4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Insect Adventures 2</w:t>
      </w:r>
    </w:p>
    <w:p w14:paraId="407B873B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64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Insect Adventures 3</w:t>
      </w:r>
    </w:p>
    <w:p w14:paraId="5DFFA7D1" w14:textId="77777777" w:rsidR="00C54C52" w:rsidRPr="007C61B7" w:rsidRDefault="00C54C52" w:rsidP="00C54C52">
      <w:pPr>
        <w:tabs>
          <w:tab w:val="left" w:pos="390"/>
        </w:tabs>
        <w:rPr>
          <w:b w:val="0"/>
          <w:sz w:val="22"/>
          <w:szCs w:val="24"/>
        </w:rPr>
      </w:pPr>
    </w:p>
    <w:p w14:paraId="7A0260FD" w14:textId="77777777" w:rsidR="00C54C52" w:rsidRPr="007C61B7" w:rsidRDefault="00C54C52" w:rsidP="00C54C52">
      <w:pPr>
        <w:autoSpaceDE w:val="0"/>
        <w:autoSpaceDN w:val="0"/>
        <w:adjustRightInd w:val="0"/>
        <w:rPr>
          <w:b w:val="0"/>
          <w:szCs w:val="22"/>
        </w:rPr>
      </w:pPr>
    </w:p>
    <w:p w14:paraId="484FB103" w14:textId="77777777" w:rsidR="00C54C52" w:rsidRPr="007C61B7" w:rsidRDefault="00C54C52" w:rsidP="00C54C52">
      <w:pPr>
        <w:autoSpaceDE w:val="0"/>
        <w:autoSpaceDN w:val="0"/>
        <w:adjustRightInd w:val="0"/>
        <w:rPr>
          <w:b w:val="0"/>
          <w:szCs w:val="22"/>
        </w:rPr>
      </w:pPr>
    </w:p>
    <w:p w14:paraId="34469788" w14:textId="77777777" w:rsidR="00C54C52" w:rsidRPr="007C61B7" w:rsidRDefault="00C54C52" w:rsidP="00C54C52">
      <w:pPr>
        <w:autoSpaceDE w:val="0"/>
        <w:autoSpaceDN w:val="0"/>
        <w:adjustRightInd w:val="0"/>
        <w:rPr>
          <w:b w:val="0"/>
          <w:szCs w:val="22"/>
        </w:rPr>
      </w:pPr>
    </w:p>
    <w:p w14:paraId="13301546" w14:textId="799CAE07" w:rsidR="00C54C52" w:rsidRPr="007C61B7" w:rsidRDefault="002B1738" w:rsidP="00C54C52">
      <w:pPr>
        <w:autoSpaceDE w:val="0"/>
        <w:autoSpaceDN w:val="0"/>
        <w:adjustRightInd w:val="0"/>
        <w:rPr>
          <w:b w:val="0"/>
          <w:szCs w:val="22"/>
        </w:rPr>
      </w:pPr>
      <w:r w:rsidRPr="007C61B7">
        <w:rPr>
          <w:noProof/>
        </w:rPr>
        <w:drawing>
          <wp:anchor distT="0" distB="0" distL="114300" distR="114300" simplePos="0" relativeHeight="251659264" behindDoc="1" locked="0" layoutInCell="1" allowOverlap="1" wp14:anchorId="68D57901" wp14:editId="6F1E330D">
            <wp:simplePos x="0" y="0"/>
            <wp:positionH relativeFrom="column">
              <wp:posOffset>608330</wp:posOffset>
            </wp:positionH>
            <wp:positionV relativeFrom="paragraph">
              <wp:posOffset>7620</wp:posOffset>
            </wp:positionV>
            <wp:extent cx="1830185" cy="1256134"/>
            <wp:effectExtent l="0" t="0" r="0" b="1270"/>
            <wp:wrapNone/>
            <wp:docPr id="43" name="Picture 43" descr="http://columbia.uwex.edu/files/2012/03/Shooting-Sport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ui_3_5_1_2_1446567895270_709" descr="http://columbia.uwex.edu/files/2012/03/Shooting-Sports.g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185" cy="1256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ACE23E" w14:textId="77777777" w:rsidR="00C54C52" w:rsidRPr="007C61B7" w:rsidRDefault="00C54C52" w:rsidP="00C54C52">
      <w:pPr>
        <w:autoSpaceDE w:val="0"/>
        <w:autoSpaceDN w:val="0"/>
        <w:adjustRightInd w:val="0"/>
        <w:rPr>
          <w:i/>
          <w:szCs w:val="22"/>
        </w:rPr>
      </w:pPr>
    </w:p>
    <w:p w14:paraId="7F023114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3651C1E5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7B79D580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092625B7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60DF35F5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40260CA5" w14:textId="77777777" w:rsidR="002B1738" w:rsidRDefault="002B1738" w:rsidP="00C54C52">
      <w:pPr>
        <w:autoSpaceDE w:val="0"/>
        <w:autoSpaceDN w:val="0"/>
        <w:adjustRightInd w:val="0"/>
        <w:rPr>
          <w:i/>
          <w:szCs w:val="22"/>
        </w:rPr>
      </w:pPr>
    </w:p>
    <w:p w14:paraId="217026C3" w14:textId="72AF70B9" w:rsidR="00C54C52" w:rsidRPr="007C61B7" w:rsidRDefault="002B1738" w:rsidP="00C54C52">
      <w:pPr>
        <w:autoSpaceDE w:val="0"/>
        <w:autoSpaceDN w:val="0"/>
        <w:adjustRightInd w:val="0"/>
        <w:rPr>
          <w:i/>
          <w:szCs w:val="22"/>
        </w:rPr>
      </w:pPr>
      <w:r w:rsidRPr="007C61B7">
        <w:rPr>
          <w:i/>
          <w:szCs w:val="22"/>
        </w:rPr>
        <w:t>Currently</w:t>
      </w:r>
      <w:r w:rsidR="00C54C52" w:rsidRPr="007C61B7">
        <w:rPr>
          <w:i/>
          <w:szCs w:val="22"/>
        </w:rPr>
        <w:t xml:space="preserve"> Crawford County is not offering any of the advanced shooting sports projects below:</w:t>
      </w:r>
    </w:p>
    <w:p w14:paraId="668BD031" w14:textId="77777777" w:rsidR="00C54C52" w:rsidRPr="007C61B7" w:rsidRDefault="00C54C52" w:rsidP="00C54C52">
      <w:pPr>
        <w:autoSpaceDE w:val="0"/>
        <w:autoSpaceDN w:val="0"/>
        <w:adjustRightInd w:val="0"/>
        <w:ind w:firstLine="720"/>
        <w:rPr>
          <w:b w:val="0"/>
          <w:szCs w:val="22"/>
        </w:rPr>
      </w:pPr>
      <w:r w:rsidRPr="007C61B7">
        <w:rPr>
          <w:b w:val="0"/>
          <w:szCs w:val="22"/>
        </w:rPr>
        <w:t>Archery</w:t>
      </w:r>
      <w:r w:rsidRPr="007C61B7">
        <w:rPr>
          <w:b w:val="0"/>
          <w:szCs w:val="22"/>
        </w:rPr>
        <w:tab/>
      </w:r>
      <w:r w:rsidRPr="007C61B7">
        <w:rPr>
          <w:b w:val="0"/>
          <w:szCs w:val="22"/>
        </w:rPr>
        <w:tab/>
        <w:t>Shotgun</w:t>
      </w:r>
    </w:p>
    <w:p w14:paraId="1CBEE156" w14:textId="06B25304" w:rsidR="00C54C52" w:rsidRPr="007C61B7" w:rsidRDefault="00C54C52" w:rsidP="00C54C52">
      <w:pPr>
        <w:autoSpaceDE w:val="0"/>
        <w:autoSpaceDN w:val="0"/>
        <w:adjustRightInd w:val="0"/>
        <w:ind w:firstLine="720"/>
        <w:rPr>
          <w:b w:val="0"/>
          <w:szCs w:val="22"/>
        </w:rPr>
      </w:pPr>
      <w:r w:rsidRPr="007C61B7">
        <w:rPr>
          <w:b w:val="0"/>
          <w:szCs w:val="22"/>
        </w:rPr>
        <w:t>Pistol</w:t>
      </w:r>
      <w:r w:rsidRPr="007C61B7">
        <w:rPr>
          <w:b w:val="0"/>
          <w:szCs w:val="22"/>
        </w:rPr>
        <w:tab/>
        <w:t xml:space="preserve"> </w:t>
      </w:r>
      <w:r w:rsidRPr="007C61B7">
        <w:rPr>
          <w:b w:val="0"/>
          <w:szCs w:val="22"/>
        </w:rPr>
        <w:tab/>
        <w:t xml:space="preserve">   </w:t>
      </w:r>
      <w:r w:rsidRPr="007C61B7">
        <w:rPr>
          <w:b w:val="0"/>
          <w:szCs w:val="22"/>
        </w:rPr>
        <w:tab/>
        <w:t>Rifle</w:t>
      </w:r>
    </w:p>
    <w:p w14:paraId="61D76B8B" w14:textId="77777777" w:rsidR="00C54C52" w:rsidRPr="007C61B7" w:rsidRDefault="00C54C52" w:rsidP="00C54C52">
      <w:pPr>
        <w:autoSpaceDE w:val="0"/>
        <w:autoSpaceDN w:val="0"/>
        <w:adjustRightInd w:val="0"/>
        <w:ind w:firstLine="720"/>
        <w:rPr>
          <w:b w:val="0"/>
          <w:szCs w:val="22"/>
        </w:rPr>
      </w:pPr>
      <w:r w:rsidRPr="007C61B7">
        <w:rPr>
          <w:b w:val="0"/>
          <w:szCs w:val="22"/>
        </w:rPr>
        <w:t>Muzzleloader</w:t>
      </w:r>
      <w:r w:rsidRPr="007C61B7">
        <w:rPr>
          <w:b w:val="0"/>
          <w:szCs w:val="22"/>
        </w:rPr>
        <w:tab/>
        <w:t xml:space="preserve">   </w:t>
      </w:r>
      <w:r w:rsidRPr="007C61B7">
        <w:rPr>
          <w:b w:val="0"/>
          <w:szCs w:val="22"/>
        </w:rPr>
        <w:tab/>
        <w:t>Living History</w:t>
      </w:r>
    </w:p>
    <w:p w14:paraId="2045A264" w14:textId="77777777" w:rsidR="00C54C52" w:rsidRPr="007C61B7" w:rsidRDefault="00C54C52" w:rsidP="00C54C52">
      <w:pPr>
        <w:autoSpaceDE w:val="0"/>
        <w:autoSpaceDN w:val="0"/>
        <w:adjustRightInd w:val="0"/>
        <w:ind w:firstLine="720"/>
        <w:rPr>
          <w:b w:val="0"/>
          <w:szCs w:val="22"/>
        </w:rPr>
      </w:pPr>
      <w:r w:rsidRPr="007C61B7">
        <w:rPr>
          <w:b w:val="0"/>
          <w:szCs w:val="22"/>
        </w:rPr>
        <w:t>Crossbow</w:t>
      </w:r>
    </w:p>
    <w:p w14:paraId="2A73A993" w14:textId="77777777" w:rsidR="00C54C52" w:rsidRPr="007C61B7" w:rsidRDefault="00C54C52" w:rsidP="00C54C52">
      <w:pPr>
        <w:autoSpaceDE w:val="0"/>
        <w:autoSpaceDN w:val="0"/>
        <w:adjustRightInd w:val="0"/>
        <w:ind w:left="900"/>
        <w:rPr>
          <w:b w:val="0"/>
          <w:szCs w:val="22"/>
        </w:rPr>
      </w:pPr>
    </w:p>
    <w:p w14:paraId="26622C2B" w14:textId="77777777" w:rsidR="002B1738" w:rsidRDefault="00C54C52" w:rsidP="002B1738">
      <w:pPr>
        <w:autoSpaceDE w:val="0"/>
        <w:autoSpaceDN w:val="0"/>
        <w:adjustRightInd w:val="0"/>
        <w:ind w:left="90"/>
        <w:jc w:val="center"/>
        <w:rPr>
          <w:bCs/>
          <w:i/>
          <w:iCs/>
          <w:szCs w:val="22"/>
        </w:rPr>
      </w:pPr>
      <w:r w:rsidRPr="002B1738">
        <w:rPr>
          <w:bCs/>
          <w:i/>
          <w:iCs/>
          <w:szCs w:val="22"/>
        </w:rPr>
        <w:t xml:space="preserve">Youth interested in shooting sports CAN enroll in 630 Safe Use of Guns and/ or </w:t>
      </w:r>
    </w:p>
    <w:p w14:paraId="323D3EAD" w14:textId="416AC4C6" w:rsidR="00C54C52" w:rsidRPr="002B1738" w:rsidRDefault="00C54C52" w:rsidP="002B1738">
      <w:pPr>
        <w:autoSpaceDE w:val="0"/>
        <w:autoSpaceDN w:val="0"/>
        <w:adjustRightInd w:val="0"/>
        <w:ind w:left="90"/>
        <w:jc w:val="center"/>
        <w:rPr>
          <w:bCs/>
          <w:i/>
          <w:iCs/>
          <w:szCs w:val="22"/>
        </w:rPr>
        <w:sectPr w:rsidR="00C54C52" w:rsidRPr="002B1738" w:rsidSect="007C61B7">
          <w:type w:val="continuous"/>
          <w:pgSz w:w="12240" w:h="15840"/>
          <w:pgMar w:top="450" w:right="450" w:bottom="1080" w:left="1170" w:header="720" w:footer="585" w:gutter="0"/>
          <w:pgNumType w:chapStyle="1" w:chapSep="period"/>
          <w:cols w:num="2" w:space="360"/>
          <w:titlePg/>
          <w:docGrid w:linePitch="360"/>
        </w:sectPr>
      </w:pPr>
      <w:r w:rsidRPr="002B1738">
        <w:rPr>
          <w:bCs/>
          <w:i/>
          <w:iCs/>
          <w:szCs w:val="22"/>
        </w:rPr>
        <w:t>631 Basic Arche</w:t>
      </w:r>
      <w:r w:rsidR="00B831F5">
        <w:rPr>
          <w:bCs/>
          <w:i/>
          <w:iCs/>
          <w:szCs w:val="22"/>
        </w:rPr>
        <w:t>ry</w:t>
      </w:r>
    </w:p>
    <w:p w14:paraId="3E1BABC1" w14:textId="77777777" w:rsidR="00596168" w:rsidRPr="007C61B7" w:rsidRDefault="00596168" w:rsidP="00596168">
      <w:pPr>
        <w:tabs>
          <w:tab w:val="left" w:pos="390"/>
        </w:tabs>
        <w:ind w:right="-90"/>
        <w:rPr>
          <w:bCs/>
          <w:szCs w:val="24"/>
          <w:u w:val="single"/>
        </w:rPr>
      </w:pPr>
      <w:r w:rsidRPr="007C61B7">
        <w:rPr>
          <w:bCs/>
          <w:szCs w:val="24"/>
          <w:u w:val="single"/>
        </w:rPr>
        <w:t>LIVESTOCK SKILLATHON- TBA</w:t>
      </w:r>
    </w:p>
    <w:p w14:paraId="4698F343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bCs/>
          <w:szCs w:val="24"/>
        </w:rPr>
      </w:pPr>
      <w:r w:rsidRPr="007C61B7">
        <w:rPr>
          <w:b w:val="0"/>
          <w:bCs/>
          <w:szCs w:val="24"/>
        </w:rPr>
        <w:t>(Project Books and County Record Books)</w:t>
      </w:r>
    </w:p>
    <w:p w14:paraId="74B93D9C" w14:textId="77777777" w:rsidR="00596168" w:rsidRPr="007C61B7" w:rsidRDefault="00596168" w:rsidP="00596168">
      <w:pPr>
        <w:tabs>
          <w:tab w:val="left" w:pos="390"/>
          <w:tab w:val="left" w:pos="2760"/>
        </w:tabs>
        <w:ind w:right="-90"/>
        <w:rPr>
          <w:bCs/>
          <w:sz w:val="10"/>
          <w:szCs w:val="10"/>
        </w:rPr>
      </w:pPr>
    </w:p>
    <w:p w14:paraId="017D7593" w14:textId="47D450A0" w:rsidR="00596168" w:rsidRPr="007C61B7" w:rsidRDefault="00596168" w:rsidP="00596168">
      <w:pPr>
        <w:tabs>
          <w:tab w:val="left" w:pos="390"/>
          <w:tab w:val="left" w:pos="2760"/>
        </w:tabs>
        <w:ind w:right="-90"/>
        <w:jc w:val="center"/>
        <w:rPr>
          <w:szCs w:val="24"/>
        </w:rPr>
      </w:pPr>
      <w:r w:rsidRPr="007C61B7">
        <w:rPr>
          <w:bCs/>
          <w:szCs w:val="24"/>
        </w:rPr>
        <w:t>Skillathon</w:t>
      </w:r>
      <w:r w:rsidRPr="007C61B7">
        <w:rPr>
          <w:szCs w:val="24"/>
        </w:rPr>
        <w:t xml:space="preserve"> is required for ALL 4-H LIVESTOCK EXHIBITORS.</w:t>
      </w:r>
      <w:r w:rsidR="00800D72">
        <w:rPr>
          <w:szCs w:val="24"/>
        </w:rPr>
        <w:t xml:space="preserve"> The competitive (test) portion of skillathon will again be optional in 2022.</w:t>
      </w:r>
    </w:p>
    <w:p w14:paraId="45142B18" w14:textId="77777777" w:rsidR="00596168" w:rsidRPr="007C61B7" w:rsidRDefault="00596168" w:rsidP="00596168">
      <w:pPr>
        <w:tabs>
          <w:tab w:val="left" w:pos="390"/>
          <w:tab w:val="left" w:pos="2760"/>
        </w:tabs>
        <w:ind w:right="-90"/>
        <w:rPr>
          <w:b w:val="0"/>
          <w:bCs/>
          <w:szCs w:val="24"/>
          <w:u w:val="single"/>
        </w:rPr>
      </w:pPr>
    </w:p>
    <w:p w14:paraId="31C61562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 xml:space="preserve">117M </w:t>
      </w:r>
      <w:r w:rsidRPr="007C61B7">
        <w:rPr>
          <w:b w:val="0"/>
          <w:sz w:val="22"/>
          <w:szCs w:val="22"/>
        </w:rPr>
        <w:tab/>
        <w:t xml:space="preserve">Market Beef </w:t>
      </w:r>
    </w:p>
    <w:p w14:paraId="172F117E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 xml:space="preserve">117B  </w:t>
      </w:r>
      <w:r w:rsidRPr="007C61B7">
        <w:rPr>
          <w:b w:val="0"/>
          <w:sz w:val="22"/>
          <w:szCs w:val="22"/>
        </w:rPr>
        <w:tab/>
        <w:t xml:space="preserve">Pilot Beef Breeding </w:t>
      </w:r>
    </w:p>
    <w:p w14:paraId="03BECDCB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17BF</w:t>
      </w:r>
      <w:r w:rsidRPr="007C61B7">
        <w:rPr>
          <w:b w:val="0"/>
          <w:sz w:val="22"/>
          <w:szCs w:val="22"/>
        </w:rPr>
        <w:tab/>
        <w:t xml:space="preserve">Beef Feeder Calf </w:t>
      </w:r>
    </w:p>
    <w:p w14:paraId="49E98F01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17DF</w:t>
      </w:r>
      <w:r w:rsidRPr="007C61B7">
        <w:rPr>
          <w:b w:val="0"/>
          <w:sz w:val="22"/>
          <w:szCs w:val="22"/>
        </w:rPr>
        <w:tab/>
        <w:t>Dairy Beef Feeder</w:t>
      </w:r>
    </w:p>
    <w:p w14:paraId="2020044A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2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Dairy Calves &amp; Heifer </w:t>
      </w:r>
    </w:p>
    <w:p w14:paraId="07514614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2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Dairy Cows &amp; Management </w:t>
      </w:r>
    </w:p>
    <w:p w14:paraId="53FA33C6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32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Llamas and Alpacas</w:t>
      </w:r>
    </w:p>
    <w:p w14:paraId="40A109D9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135D </w:t>
      </w:r>
      <w:r w:rsidRPr="007C61B7">
        <w:rPr>
          <w:b w:val="0"/>
          <w:sz w:val="22"/>
          <w:szCs w:val="24"/>
        </w:rPr>
        <w:tab/>
        <w:t>Goat - Dairy</w:t>
      </w:r>
    </w:p>
    <w:p w14:paraId="7D039847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135F  </w:t>
      </w:r>
      <w:r w:rsidRPr="007C61B7">
        <w:rPr>
          <w:b w:val="0"/>
          <w:sz w:val="22"/>
          <w:szCs w:val="24"/>
        </w:rPr>
        <w:tab/>
        <w:t>Goat - Fiber</w:t>
      </w:r>
    </w:p>
    <w:p w14:paraId="0DF5E2D1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135H </w:t>
      </w:r>
      <w:r w:rsidRPr="007C61B7">
        <w:rPr>
          <w:b w:val="0"/>
          <w:sz w:val="22"/>
          <w:szCs w:val="24"/>
        </w:rPr>
        <w:tab/>
        <w:t>Goat - Harness</w:t>
      </w:r>
    </w:p>
    <w:p w14:paraId="2D0B2BB1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 xml:space="preserve">135M </w:t>
      </w:r>
      <w:r w:rsidRPr="007C61B7">
        <w:rPr>
          <w:b w:val="0"/>
          <w:sz w:val="22"/>
          <w:szCs w:val="24"/>
        </w:rPr>
        <w:tab/>
        <w:t>Goat -Meat</w:t>
      </w:r>
    </w:p>
    <w:p w14:paraId="2097EEE2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35PA Goat -Pack</w:t>
      </w:r>
    </w:p>
    <w:p w14:paraId="7FB415CF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35PY Goat – Pygmy</w:t>
      </w:r>
    </w:p>
    <w:p w14:paraId="3AB5B1DE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35C</w:t>
      </w:r>
      <w:r w:rsidRPr="007C61B7">
        <w:rPr>
          <w:b w:val="0"/>
          <w:sz w:val="22"/>
          <w:szCs w:val="24"/>
        </w:rPr>
        <w:tab/>
        <w:t>Goat- Companion/ Pet</w:t>
      </w:r>
    </w:p>
    <w:p w14:paraId="67755B4D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3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Market Hog </w:t>
      </w:r>
    </w:p>
    <w:p w14:paraId="1C3C8805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40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>Swine Breeding</w:t>
      </w:r>
    </w:p>
    <w:p w14:paraId="593AE2A2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CE</w:t>
      </w:r>
      <w:r w:rsidRPr="007C61B7">
        <w:rPr>
          <w:b w:val="0"/>
          <w:sz w:val="22"/>
          <w:szCs w:val="24"/>
        </w:rPr>
        <w:tab/>
        <w:t>Chicken, Exhibition</w:t>
      </w:r>
    </w:p>
    <w:p w14:paraId="4315513E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CM</w:t>
      </w:r>
      <w:r w:rsidRPr="007C61B7">
        <w:rPr>
          <w:b w:val="0"/>
          <w:sz w:val="22"/>
          <w:szCs w:val="24"/>
        </w:rPr>
        <w:tab/>
        <w:t>Chicken, Market</w:t>
      </w:r>
    </w:p>
    <w:p w14:paraId="23DAA30C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CEP Chicken, Egg Production: Hens &amp; Pullets</w:t>
      </w:r>
    </w:p>
    <w:p w14:paraId="15ADCFF0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DE Duck, Exhibition</w:t>
      </w:r>
    </w:p>
    <w:p w14:paraId="480EF617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DM Duck, Market</w:t>
      </w:r>
    </w:p>
    <w:p w14:paraId="0103AA46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GE Goose, Exhibition</w:t>
      </w:r>
    </w:p>
    <w:p w14:paraId="04A7F1B6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GM Goose, Market</w:t>
      </w:r>
    </w:p>
    <w:p w14:paraId="39F08206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TE Turkey, Exhibition</w:t>
      </w:r>
    </w:p>
    <w:p w14:paraId="5AB8FA46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TM Turkey, Market</w:t>
      </w:r>
    </w:p>
    <w:p w14:paraId="05664512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50H</w:t>
      </w:r>
      <w:r w:rsidRPr="007C61B7">
        <w:rPr>
          <w:b w:val="0"/>
          <w:sz w:val="22"/>
          <w:szCs w:val="24"/>
        </w:rPr>
        <w:tab/>
        <w:t>Helmeted, Guinea Fowl</w:t>
      </w:r>
    </w:p>
    <w:p w14:paraId="3F747DC2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98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Market Lamb </w:t>
      </w:r>
    </w:p>
    <w:p w14:paraId="73095A7C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199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Sheep Breeding </w:t>
      </w:r>
    </w:p>
    <w:p w14:paraId="48E12D2D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25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Breeding Rabbit </w:t>
      </w:r>
    </w:p>
    <w:p w14:paraId="018EE102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26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Market Rabbit </w:t>
      </w:r>
    </w:p>
    <w:p w14:paraId="615AAC0B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4"/>
        </w:rPr>
      </w:pPr>
      <w:r w:rsidRPr="007C61B7">
        <w:rPr>
          <w:b w:val="0"/>
          <w:sz w:val="22"/>
          <w:szCs w:val="24"/>
        </w:rPr>
        <w:t>227</w:t>
      </w:r>
      <w:r w:rsidRPr="007C61B7">
        <w:rPr>
          <w:b w:val="0"/>
          <w:sz w:val="22"/>
          <w:szCs w:val="24"/>
        </w:rPr>
        <w:tab/>
      </w:r>
      <w:r w:rsidRPr="007C61B7">
        <w:rPr>
          <w:b w:val="0"/>
          <w:sz w:val="22"/>
          <w:szCs w:val="24"/>
        </w:rPr>
        <w:tab/>
        <w:t xml:space="preserve">Pet Rabbit </w:t>
      </w:r>
    </w:p>
    <w:p w14:paraId="6E87032D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4"/>
          <w:u w:val="single"/>
        </w:rPr>
      </w:pPr>
    </w:p>
    <w:p w14:paraId="4C91D134" w14:textId="608D6CAE" w:rsidR="00596168" w:rsidRDefault="00596168" w:rsidP="00596168">
      <w:pPr>
        <w:tabs>
          <w:tab w:val="left" w:pos="0"/>
        </w:tabs>
        <w:ind w:right="-90"/>
        <w:rPr>
          <w:szCs w:val="24"/>
          <w:u w:val="single"/>
        </w:rPr>
      </w:pPr>
      <w:r w:rsidRPr="007C61B7">
        <w:rPr>
          <w:szCs w:val="24"/>
          <w:u w:val="single"/>
        </w:rPr>
        <w:t>HORSE SKILLATHON- TBA</w:t>
      </w:r>
    </w:p>
    <w:p w14:paraId="0CE1557B" w14:textId="2C674995" w:rsidR="00074CF7" w:rsidRPr="007C61B7" w:rsidRDefault="00074CF7" w:rsidP="00074CF7">
      <w:pPr>
        <w:tabs>
          <w:tab w:val="left" w:pos="390"/>
          <w:tab w:val="left" w:pos="2760"/>
        </w:tabs>
        <w:ind w:right="-90"/>
        <w:jc w:val="center"/>
        <w:rPr>
          <w:szCs w:val="24"/>
        </w:rPr>
      </w:pPr>
      <w:r w:rsidRPr="007C61B7">
        <w:rPr>
          <w:bCs/>
          <w:szCs w:val="24"/>
        </w:rPr>
        <w:t>Skillathon</w:t>
      </w:r>
      <w:r w:rsidRPr="007C61B7">
        <w:rPr>
          <w:szCs w:val="24"/>
        </w:rPr>
        <w:t xml:space="preserve"> is required for ALL 4-H </w:t>
      </w:r>
      <w:r>
        <w:rPr>
          <w:szCs w:val="24"/>
        </w:rPr>
        <w:t>HORSE</w:t>
      </w:r>
      <w:r w:rsidRPr="007C61B7">
        <w:rPr>
          <w:szCs w:val="24"/>
        </w:rPr>
        <w:t xml:space="preserve"> EXHIBITORS.</w:t>
      </w:r>
      <w:r>
        <w:rPr>
          <w:szCs w:val="24"/>
        </w:rPr>
        <w:t xml:space="preserve"> Bring both your record book and </w:t>
      </w:r>
      <w:r w:rsidR="007E237E">
        <w:rPr>
          <w:szCs w:val="24"/>
        </w:rPr>
        <w:t xml:space="preserve">project book </w:t>
      </w:r>
      <w:r w:rsidR="007E237E" w:rsidRPr="007E237E">
        <w:rPr>
          <w:szCs w:val="24"/>
          <w:u w:val="single"/>
        </w:rPr>
        <w:t>completed</w:t>
      </w:r>
      <w:r w:rsidR="007E237E">
        <w:rPr>
          <w:szCs w:val="24"/>
        </w:rPr>
        <w:t xml:space="preserve"> to skillathon.</w:t>
      </w:r>
    </w:p>
    <w:p w14:paraId="2C8F3497" w14:textId="77777777" w:rsidR="00074CF7" w:rsidRPr="007C61B7" w:rsidRDefault="00074CF7" w:rsidP="00596168">
      <w:pPr>
        <w:tabs>
          <w:tab w:val="left" w:pos="0"/>
        </w:tabs>
        <w:ind w:right="-90"/>
        <w:rPr>
          <w:szCs w:val="24"/>
          <w:u w:val="single"/>
        </w:rPr>
      </w:pPr>
    </w:p>
    <w:p w14:paraId="43180E9E" w14:textId="77777777" w:rsidR="007E237E" w:rsidRDefault="007E237E" w:rsidP="00596168">
      <w:pPr>
        <w:tabs>
          <w:tab w:val="left" w:pos="390"/>
        </w:tabs>
        <w:ind w:left="390" w:right="-90" w:hanging="390"/>
        <w:rPr>
          <w:b w:val="0"/>
          <w:sz w:val="22"/>
          <w:szCs w:val="22"/>
        </w:rPr>
        <w:sectPr w:rsidR="007E237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139B79" w14:textId="77777777" w:rsidR="00596168" w:rsidRPr="007C61B7" w:rsidRDefault="00596168" w:rsidP="00596168">
      <w:pPr>
        <w:tabs>
          <w:tab w:val="left" w:pos="390"/>
        </w:tabs>
        <w:ind w:left="390" w:right="-90" w:hanging="3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 xml:space="preserve">174 </w:t>
      </w:r>
      <w:r w:rsidRPr="007C61B7">
        <w:rPr>
          <w:b w:val="0"/>
          <w:sz w:val="22"/>
          <w:szCs w:val="22"/>
        </w:rPr>
        <w:tab/>
        <w:t>Beginning Horse Management</w:t>
      </w:r>
    </w:p>
    <w:p w14:paraId="384033CB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75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Light Horse Selection</w:t>
      </w:r>
    </w:p>
    <w:p w14:paraId="120FCD7D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77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Basic Horse Training</w:t>
      </w:r>
    </w:p>
    <w:p w14:paraId="034AE69E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0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Learning to Jump</w:t>
      </w:r>
    </w:p>
    <w:p w14:paraId="6B7DE355" w14:textId="77777777" w:rsidR="00596168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1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 xml:space="preserve">Draft Horse </w:t>
      </w:r>
    </w:p>
    <w:p w14:paraId="57872CF7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182</w:t>
      </w:r>
      <w:r>
        <w:rPr>
          <w:b w:val="0"/>
          <w:sz w:val="22"/>
          <w:szCs w:val="22"/>
        </w:rPr>
        <w:tab/>
      </w:r>
      <w:r>
        <w:rPr>
          <w:b w:val="0"/>
          <w:sz w:val="22"/>
          <w:szCs w:val="22"/>
        </w:rPr>
        <w:tab/>
        <w:t>Small Equine</w:t>
      </w:r>
    </w:p>
    <w:p w14:paraId="77D4DEA9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4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Standardbred Horses</w:t>
      </w:r>
    </w:p>
    <w:p w14:paraId="3C6EFEEB" w14:textId="77777777" w:rsidR="00596168" w:rsidRPr="007C61B7" w:rsidRDefault="00596168" w:rsidP="00596168">
      <w:pPr>
        <w:tabs>
          <w:tab w:val="left" w:pos="390"/>
        </w:tabs>
        <w:ind w:right="-90"/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5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Equine Reproduction</w:t>
      </w:r>
    </w:p>
    <w:p w14:paraId="09364B3A" w14:textId="77777777" w:rsidR="00596168" w:rsidRPr="007C61B7" w:rsidRDefault="00596168" w:rsidP="00596168">
      <w:pPr>
        <w:tabs>
          <w:tab w:val="left" w:pos="390"/>
        </w:tabs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8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Trail Riding</w:t>
      </w:r>
    </w:p>
    <w:p w14:paraId="02F098FC" w14:textId="77777777" w:rsidR="00596168" w:rsidRDefault="00596168" w:rsidP="00596168">
      <w:pPr>
        <w:tabs>
          <w:tab w:val="left" w:pos="390"/>
        </w:tabs>
        <w:rPr>
          <w:b w:val="0"/>
          <w:sz w:val="22"/>
          <w:szCs w:val="22"/>
        </w:rPr>
      </w:pPr>
      <w:r w:rsidRPr="007C61B7">
        <w:rPr>
          <w:b w:val="0"/>
          <w:sz w:val="22"/>
          <w:szCs w:val="22"/>
        </w:rPr>
        <w:t>189</w:t>
      </w:r>
      <w:r w:rsidRPr="007C61B7">
        <w:rPr>
          <w:b w:val="0"/>
          <w:sz w:val="22"/>
          <w:szCs w:val="22"/>
        </w:rPr>
        <w:tab/>
      </w:r>
      <w:r w:rsidRPr="007C61B7">
        <w:rPr>
          <w:b w:val="0"/>
          <w:sz w:val="22"/>
          <w:szCs w:val="22"/>
        </w:rPr>
        <w:tab/>
        <w:t>Dressage</w:t>
      </w:r>
    </w:p>
    <w:p w14:paraId="6329B5C4" w14:textId="77777777" w:rsidR="00596168" w:rsidRPr="007C61B7" w:rsidRDefault="00596168" w:rsidP="00596168">
      <w:pPr>
        <w:tabs>
          <w:tab w:val="left" w:pos="390"/>
        </w:tabs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762      Horse Nutrition</w:t>
      </w:r>
    </w:p>
    <w:p w14:paraId="0CF58CFB" w14:textId="77777777" w:rsidR="007E237E" w:rsidRDefault="007E237E">
      <w:pPr>
        <w:sectPr w:rsidR="007E237E" w:rsidSect="007E237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AB776F3" w14:textId="77777777" w:rsidR="004574C1" w:rsidRPr="007C61B7" w:rsidRDefault="004574C1"/>
    <w:sectPr w:rsidR="004574C1" w:rsidRPr="007C61B7" w:rsidSect="007E237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E44B5" w14:textId="77777777" w:rsidR="00AA78D1" w:rsidRDefault="00AA78D1">
      <w:r>
        <w:separator/>
      </w:r>
    </w:p>
  </w:endnote>
  <w:endnote w:type="continuationSeparator" w:id="0">
    <w:p w14:paraId="384502E8" w14:textId="77777777" w:rsidR="00AA78D1" w:rsidRDefault="00AA7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AC8FB" w14:textId="77777777" w:rsidR="00A8100B" w:rsidRPr="001616EB" w:rsidRDefault="00B831F5" w:rsidP="001616EB">
    <w:pPr>
      <w:pStyle w:val="Footer"/>
      <w:tabs>
        <w:tab w:val="clear" w:pos="8640"/>
        <w:tab w:val="right" w:pos="10800"/>
      </w:tabs>
      <w:rPr>
        <w:sz w:val="20"/>
        <w:szCs w:val="20"/>
      </w:rPr>
    </w:pPr>
    <w:r>
      <w:rPr>
        <w:rStyle w:val="PageNumber"/>
        <w:sz w:val="20"/>
        <w:szCs w:val="20"/>
      </w:rPr>
      <w:t>30</w:t>
    </w:r>
    <w:r w:rsidRPr="001616EB">
      <w:rPr>
        <w:rStyle w:val="PageNumber"/>
        <w:sz w:val="20"/>
        <w:szCs w:val="20"/>
      </w:rPr>
      <w:tab/>
    </w:r>
    <w:r w:rsidRPr="001616EB">
      <w:rPr>
        <w:rStyle w:val="PageNumber"/>
        <w:sz w:val="20"/>
        <w:szCs w:val="20"/>
      </w:rPr>
      <w:tab/>
    </w:r>
    <w:r>
      <w:rPr>
        <w:rStyle w:val="PageNumber"/>
        <w:sz w:val="20"/>
        <w:szCs w:val="20"/>
      </w:rPr>
      <w:t>4-H Family Handboo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455BC" w14:textId="77777777" w:rsidR="00AA78D1" w:rsidRDefault="00AA78D1">
      <w:r>
        <w:separator/>
      </w:r>
    </w:p>
  </w:footnote>
  <w:footnote w:type="continuationSeparator" w:id="0">
    <w:p w14:paraId="7C9C8748" w14:textId="77777777" w:rsidR="00AA78D1" w:rsidRDefault="00AA7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B30F8" w14:textId="77777777" w:rsidR="00A8100B" w:rsidRDefault="00B831F5">
    <w:pPr>
      <w:pStyle w:val="Header"/>
    </w:pPr>
    <w:r>
      <w:rPr>
        <w:noProof/>
      </w:rPr>
      <mc:AlternateContent>
        <mc:Choice Requires="wps">
          <w:drawing>
            <wp:inline distT="0" distB="0" distL="0" distR="0" wp14:anchorId="343DD156" wp14:editId="4294ABBB">
              <wp:extent cx="6858000" cy="457200"/>
              <wp:effectExtent l="0" t="0" r="0" b="0"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457200"/>
                      </a:xfrm>
                      <a:prstGeom prst="rect">
                        <a:avLst/>
                      </a:prstGeom>
                      <a:solidFill>
                        <a:srgbClr val="CD1445"/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F9653" w14:textId="77777777" w:rsidR="00A8100B" w:rsidRPr="00347703" w:rsidRDefault="00B831F5" w:rsidP="00571C48">
                          <w:pPr>
                            <w:jc w:val="cent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 xml:space="preserve">OHIO STATE UNIVERSITY </w:t>
                          </w:r>
                          <w:r w:rsidRPr="00347703"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 xml:space="preserve">EXTENSIO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343DD156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8" type="#_x0000_t202" style="width:540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" fillcolor="#cd1445" stroked="f">
              <v:textbox inset="0,,0">
                <w:txbxContent>
                  <w:p w14:paraId="0E5F9653" w14:textId="77777777" w:rsidR="00A8100B" w:rsidRPr="00347703" w:rsidRDefault="00B831F5" w:rsidP="00571C48">
                    <w:pPr>
                      <w:jc w:val="cent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 xml:space="preserve">OHIO STATE UNIVERSITY </w:t>
                    </w:r>
                    <w:r w:rsidRPr="00347703">
                      <w:rPr>
                        <w:color w:val="FFFFFF" w:themeColor="background1"/>
                        <w:sz w:val="32"/>
                        <w:szCs w:val="32"/>
                      </w:rPr>
                      <w:t xml:space="preserve">EXTENSION 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17420" w14:textId="77777777" w:rsidR="00A8100B" w:rsidRDefault="00E134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833F1"/>
    <w:multiLevelType w:val="hybridMultilevel"/>
    <w:tmpl w:val="AB5C7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zAzNTQ3sDQwNjdU0lEKTi0uzszPAykwrgUAC0iKeSwAAAA="/>
  </w:docVars>
  <w:rsids>
    <w:rsidRoot w:val="00C54C52"/>
    <w:rsid w:val="00074CF7"/>
    <w:rsid w:val="00117CAE"/>
    <w:rsid w:val="00241968"/>
    <w:rsid w:val="002B1738"/>
    <w:rsid w:val="002D36AC"/>
    <w:rsid w:val="00386096"/>
    <w:rsid w:val="00433B71"/>
    <w:rsid w:val="004574C1"/>
    <w:rsid w:val="00461EA9"/>
    <w:rsid w:val="00573408"/>
    <w:rsid w:val="00596168"/>
    <w:rsid w:val="00630F73"/>
    <w:rsid w:val="00655B62"/>
    <w:rsid w:val="006D21F4"/>
    <w:rsid w:val="00722349"/>
    <w:rsid w:val="007768FF"/>
    <w:rsid w:val="007C11E8"/>
    <w:rsid w:val="007C61B7"/>
    <w:rsid w:val="007E237E"/>
    <w:rsid w:val="00800D72"/>
    <w:rsid w:val="00837074"/>
    <w:rsid w:val="0084111D"/>
    <w:rsid w:val="009F6E64"/>
    <w:rsid w:val="00A069A2"/>
    <w:rsid w:val="00A30059"/>
    <w:rsid w:val="00AA78D1"/>
    <w:rsid w:val="00AC72BB"/>
    <w:rsid w:val="00B06501"/>
    <w:rsid w:val="00B203B4"/>
    <w:rsid w:val="00B44FC9"/>
    <w:rsid w:val="00B831F5"/>
    <w:rsid w:val="00B91052"/>
    <w:rsid w:val="00C54C52"/>
    <w:rsid w:val="00CF3B30"/>
    <w:rsid w:val="00DB519A"/>
    <w:rsid w:val="00E134D8"/>
    <w:rsid w:val="00EC7CB3"/>
    <w:rsid w:val="00F34FA7"/>
    <w:rsid w:val="00F7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28F8F"/>
  <w15:chartTrackingRefBased/>
  <w15:docId w15:val="{C173E4FF-0C62-4044-8E34-9350A146E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C52"/>
    <w:pPr>
      <w:spacing w:after="0" w:line="240" w:lineRule="auto"/>
    </w:pPr>
    <w:rPr>
      <w:rFonts w:ascii="Arial" w:eastAsiaTheme="minorEastAsia" w:hAnsi="Arial" w:cs="Arial"/>
      <w:b/>
      <w:sz w:val="24"/>
      <w:szCs w:val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C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4C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C52"/>
    <w:rPr>
      <w:rFonts w:ascii="Arial" w:eastAsiaTheme="minorEastAsia" w:hAnsi="Arial" w:cs="Arial"/>
      <w:b/>
      <w:sz w:val="24"/>
      <w:szCs w:val="80"/>
    </w:rPr>
  </w:style>
  <w:style w:type="paragraph" w:styleId="Footer">
    <w:name w:val="footer"/>
    <w:basedOn w:val="Normal"/>
    <w:link w:val="FooterChar"/>
    <w:uiPriority w:val="99"/>
    <w:unhideWhenUsed/>
    <w:rsid w:val="00C54C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C52"/>
    <w:rPr>
      <w:rFonts w:ascii="Arial" w:eastAsiaTheme="minorEastAsia" w:hAnsi="Arial" w:cs="Arial"/>
      <w:b/>
      <w:sz w:val="24"/>
      <w:szCs w:val="80"/>
    </w:rPr>
  </w:style>
  <w:style w:type="character" w:styleId="PageNumber">
    <w:name w:val="page number"/>
    <w:basedOn w:val="DefaultParagraphFont"/>
    <w:uiPriority w:val="99"/>
    <w:unhideWhenUsed/>
    <w:rsid w:val="00C54C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077</Words>
  <Characters>614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Allison M.</dc:creator>
  <cp:keywords/>
  <dc:description/>
  <cp:lastModifiedBy>Cooper, Allison M.</cp:lastModifiedBy>
  <cp:revision>28</cp:revision>
  <cp:lastPrinted>2022-02-14T20:49:00Z</cp:lastPrinted>
  <dcterms:created xsi:type="dcterms:W3CDTF">2022-01-28T16:24:00Z</dcterms:created>
  <dcterms:modified xsi:type="dcterms:W3CDTF">2022-02-16T19:52:00Z</dcterms:modified>
</cp:coreProperties>
</file>